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B68E5" w14:textId="7E9A93F8" w:rsidR="00004BD7" w:rsidRDefault="00004BD7" w:rsidP="001311A4">
      <w:pPr>
        <w:pStyle w:val="Heading1"/>
      </w:pPr>
    </w:p>
    <w:p w14:paraId="3770ADF5" w14:textId="686B7CAB" w:rsidR="004F4FC4" w:rsidRDefault="001E2BC7" w:rsidP="004F4FC4">
      <w:pPr>
        <w:pStyle w:val="Heading1"/>
      </w:pPr>
      <w:bookmarkStart w:id="0" w:name="_Toc120540005"/>
      <w:bookmarkStart w:id="1" w:name="_Toc120545817"/>
      <w:bookmarkStart w:id="2" w:name="_Toc120550108"/>
      <w:bookmarkStart w:id="3" w:name="_Toc120553611"/>
      <w:r>
        <w:drawing>
          <wp:anchor distT="0" distB="0" distL="114300" distR="114300" simplePos="0" relativeHeight="251658240" behindDoc="1" locked="0" layoutInCell="1" allowOverlap="1" wp14:anchorId="1F9091BE" wp14:editId="625D7F31">
            <wp:simplePos x="0" y="0"/>
            <wp:positionH relativeFrom="column">
              <wp:posOffset>-47625</wp:posOffset>
            </wp:positionH>
            <wp:positionV relativeFrom="paragraph">
              <wp:posOffset>46355</wp:posOffset>
            </wp:positionV>
            <wp:extent cx="6501938" cy="650240"/>
            <wp:effectExtent l="0" t="0" r="9525" b="0"/>
            <wp:wrapTight wrapText="bothSides">
              <wp:wrapPolygon edited="0">
                <wp:start x="823" y="0"/>
                <wp:lineTo x="0" y="1898"/>
                <wp:lineTo x="0" y="16453"/>
                <wp:lineTo x="570" y="20250"/>
                <wp:lineTo x="759" y="20883"/>
                <wp:lineTo x="823" y="20883"/>
                <wp:lineTo x="21138" y="20883"/>
                <wp:lineTo x="21201" y="10125"/>
                <wp:lineTo x="21518" y="5063"/>
                <wp:lineTo x="21518" y="3797"/>
                <wp:lineTo x="20379" y="0"/>
                <wp:lineTo x="823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1938" cy="650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bookmarkEnd w:id="1"/>
      <w:bookmarkEnd w:id="2"/>
      <w:bookmarkEnd w:id="3"/>
    </w:p>
    <w:p w14:paraId="49A73B8B" w14:textId="77777777" w:rsidR="007E4EC9" w:rsidRPr="00B86FC4" w:rsidRDefault="00AE4021" w:rsidP="00FA6478">
      <w:pPr>
        <w:pStyle w:val="Heading2"/>
      </w:pPr>
      <w:bookmarkStart w:id="4" w:name="_Toc120553612"/>
      <w:r w:rsidRPr="00B86FC4">
        <w:t xml:space="preserve">Student Work Booklet </w:t>
      </w:r>
      <w:bookmarkEnd w:id="4"/>
    </w:p>
    <w:p w14:paraId="373950B2" w14:textId="50C35C31" w:rsidR="007E4EC9" w:rsidRPr="00B86FC4" w:rsidRDefault="007E4EC9" w:rsidP="00FA6478">
      <w:pPr>
        <w:pStyle w:val="Heading2"/>
      </w:pPr>
      <w:r w:rsidRPr="00B86FC4">
        <w:t xml:space="preserve">Week </w:t>
      </w:r>
      <w:r w:rsidR="00F667FE">
        <w:t>3</w:t>
      </w:r>
      <w:r w:rsidRPr="00B86FC4">
        <w:t xml:space="preserve">, </w:t>
      </w:r>
      <w:r w:rsidR="00017D28">
        <w:t>Protecting Data</w:t>
      </w:r>
      <w:r w:rsidRPr="00B86FC4">
        <w:t xml:space="preserve"> </w:t>
      </w:r>
    </w:p>
    <w:p w14:paraId="419739D2" w14:textId="5D5DC8E1" w:rsidR="004F4FC4" w:rsidRDefault="004F4FC4" w:rsidP="00B86FC4">
      <w:pPr>
        <w:pStyle w:val="Heading2"/>
      </w:pPr>
      <w:r>
        <w:br w:type="page"/>
      </w:r>
    </w:p>
    <w:p w14:paraId="779D6479" w14:textId="013323F7" w:rsidR="003372A1" w:rsidRPr="002F1CF4" w:rsidRDefault="00D9165C" w:rsidP="00F9251B">
      <w:pPr>
        <w:pStyle w:val="Heading1"/>
      </w:pPr>
      <w:r>
        <w:lastRenderedPageBreak/>
        <w:t>Topic</w:t>
      </w:r>
      <w:r w:rsidR="003372A1">
        <w:t xml:space="preserve">: </w:t>
      </w:r>
      <w:r w:rsidR="00287895">
        <w:t>Authentication</w:t>
      </w:r>
    </w:p>
    <w:p w14:paraId="6C946A2F" w14:textId="1B28C8FA" w:rsidR="00D9165C" w:rsidRDefault="00287895" w:rsidP="001E6F97">
      <w:pPr>
        <w:pStyle w:val="Heading2"/>
      </w:pPr>
      <w:r>
        <w:t xml:space="preserve">Research </w:t>
      </w:r>
      <w:r w:rsidR="00AD7AE6">
        <w:t>Activity</w:t>
      </w:r>
    </w:p>
    <w:p w14:paraId="183FBC7F" w14:textId="6623CC31" w:rsidR="00287895" w:rsidRDefault="00363F65" w:rsidP="00D87468">
      <w:pPr>
        <w:spacing w:before="0" w:after="200"/>
      </w:pPr>
      <w:r>
        <w:t>R</w:t>
      </w:r>
      <w:r w:rsidRPr="00363F65">
        <w:t>esearch modern examples of an authentication type</w:t>
      </w:r>
      <w:r>
        <w:t>.</w:t>
      </w:r>
    </w:p>
    <w:p w14:paraId="3988B018" w14:textId="413EB625" w:rsidR="00FE1F47" w:rsidRDefault="004607D7" w:rsidP="004607D7">
      <w:pPr>
        <w:spacing w:before="0" w:after="200"/>
      </w:pPr>
      <w:r>
        <w:t>Hint: Password-based authentication. Multi-factor authentication. Certificate-based authentication. Biometric authentication. Token-based authentication.</w:t>
      </w:r>
    </w:p>
    <w:p w14:paraId="2319E990" w14:textId="797FDE86" w:rsidR="00D87468" w:rsidRDefault="007458B2" w:rsidP="00D87468">
      <w:pPr>
        <w:spacing w:before="0" w:after="200"/>
      </w:pPr>
      <w:r w:rsidRPr="007458B2">
        <w:t xml:space="preserve">What </w:t>
      </w:r>
      <w:r w:rsidR="00FE1F47">
        <w:t>type of authentication are you reporting on? _</w:t>
      </w:r>
      <w:r w:rsidR="00D87468">
        <w:t>________________________________________________________________</w:t>
      </w:r>
    </w:p>
    <w:p w14:paraId="16F596FE" w14:textId="0FF63362" w:rsidR="00D87468" w:rsidRDefault="00875650" w:rsidP="00D87468">
      <w:pPr>
        <w:spacing w:before="0" w:after="200"/>
      </w:pPr>
      <w:r w:rsidRPr="00875650">
        <w:t xml:space="preserve">How </w:t>
      </w:r>
      <w:r>
        <w:t xml:space="preserve">does </w:t>
      </w:r>
      <w:r w:rsidRPr="00875650">
        <w:t xml:space="preserve">it work?  </w:t>
      </w:r>
    </w:p>
    <w:p w14:paraId="697A4D92" w14:textId="77777777" w:rsidR="00D81362" w:rsidRDefault="00D87468" w:rsidP="00D87468">
      <w:pPr>
        <w:spacing w:before="0" w:after="200"/>
      </w:pPr>
      <w:r>
        <w:t>__________________________________________________________________________________________________________________________</w:t>
      </w:r>
    </w:p>
    <w:p w14:paraId="06FC25B6" w14:textId="77777777" w:rsidR="00D81362" w:rsidRDefault="00D87468" w:rsidP="00D87468">
      <w:pPr>
        <w:spacing w:before="0" w:after="200"/>
      </w:pPr>
      <w:r>
        <w:t>__________________________________________________________________________________________________________________________</w:t>
      </w:r>
    </w:p>
    <w:p w14:paraId="66AE5BBF" w14:textId="613695E7" w:rsidR="00D87468" w:rsidRDefault="00D87468" w:rsidP="00D87468">
      <w:pPr>
        <w:spacing w:before="0" w:after="200"/>
      </w:pPr>
      <w:r>
        <w:t>________________________________________________________</w:t>
      </w:r>
      <w:r w:rsidR="00875650">
        <w:t>___________________________</w:t>
      </w:r>
      <w:r w:rsidR="00D81362">
        <w:t>_______________________________________</w:t>
      </w:r>
    </w:p>
    <w:p w14:paraId="38BF95FD" w14:textId="77777777" w:rsidR="0092044C" w:rsidRDefault="0092044C">
      <w:pPr>
        <w:spacing w:before="0" w:after="200"/>
      </w:pPr>
    </w:p>
    <w:p w14:paraId="370AC880" w14:textId="71992C91" w:rsidR="00875650" w:rsidRDefault="00E43900" w:rsidP="00875650">
      <w:pPr>
        <w:spacing w:before="0" w:after="200"/>
      </w:pPr>
      <w:r w:rsidRPr="00E43900">
        <w:t>Examples of who may use it</w:t>
      </w:r>
      <w:r w:rsidR="009D75BB">
        <w:t xml:space="preserve"> and why</w:t>
      </w:r>
      <w:r w:rsidRPr="00E43900">
        <w:t>?</w:t>
      </w:r>
    </w:p>
    <w:p w14:paraId="54B13C55" w14:textId="77777777" w:rsidR="00D81362" w:rsidRDefault="00875650" w:rsidP="00875650">
      <w:pPr>
        <w:spacing w:before="0" w:after="200"/>
      </w:pPr>
      <w:r>
        <w:t>__________________________________________________________________________________________________________________________</w:t>
      </w:r>
    </w:p>
    <w:p w14:paraId="06EDD171" w14:textId="77777777" w:rsidR="00D81362" w:rsidRDefault="00875650" w:rsidP="00875650">
      <w:pPr>
        <w:spacing w:before="0" w:after="200"/>
      </w:pPr>
      <w:r>
        <w:t>__________________________________________________________________________________________________________________________</w:t>
      </w:r>
    </w:p>
    <w:p w14:paraId="3B20841D" w14:textId="3C80D5C9" w:rsidR="005468BE" w:rsidRDefault="00875650" w:rsidP="00875650">
      <w:pPr>
        <w:spacing w:before="0" w:after="200"/>
      </w:pPr>
      <w:r>
        <w:t>___________________________________________________________________________________</w:t>
      </w:r>
      <w:r w:rsidR="00D81362">
        <w:t>_______________________________________</w:t>
      </w:r>
    </w:p>
    <w:p w14:paraId="7406DDA0" w14:textId="31304BFB" w:rsidR="00F735D7" w:rsidRDefault="00332355" w:rsidP="00F735D7">
      <w:pPr>
        <w:pStyle w:val="Heading1"/>
      </w:pPr>
      <w:r>
        <w:lastRenderedPageBreak/>
        <w:t>Topic: Threats</w:t>
      </w:r>
    </w:p>
    <w:p w14:paraId="3BAD0586" w14:textId="451A2963" w:rsidR="006C637F" w:rsidRDefault="00D51DE0" w:rsidP="00F735D7">
      <w:pPr>
        <w:pStyle w:val="Heading2"/>
        <w:spacing w:before="0"/>
      </w:pPr>
      <w:r>
        <w:drawing>
          <wp:anchor distT="0" distB="0" distL="114300" distR="114300" simplePos="0" relativeHeight="251659264" behindDoc="1" locked="0" layoutInCell="1" allowOverlap="1" wp14:anchorId="43452D53" wp14:editId="6D08A2A1">
            <wp:simplePos x="0" y="0"/>
            <wp:positionH relativeFrom="column">
              <wp:posOffset>-635</wp:posOffset>
            </wp:positionH>
            <wp:positionV relativeFrom="paragraph">
              <wp:posOffset>356870</wp:posOffset>
            </wp:positionV>
            <wp:extent cx="9077325" cy="4519930"/>
            <wp:effectExtent l="0" t="0" r="9525" b="0"/>
            <wp:wrapTight wrapText="bothSides">
              <wp:wrapPolygon edited="0">
                <wp:start x="0" y="0"/>
                <wp:lineTo x="0" y="1639"/>
                <wp:lineTo x="2176" y="2913"/>
                <wp:lineTo x="2176" y="4370"/>
                <wp:lineTo x="2221" y="4461"/>
                <wp:lineTo x="10789" y="5826"/>
                <wp:lineTo x="1224" y="6008"/>
                <wp:lineTo x="136" y="6099"/>
                <wp:lineTo x="136" y="13018"/>
                <wp:lineTo x="816" y="13109"/>
                <wp:lineTo x="7434" y="13109"/>
                <wp:lineTo x="453" y="14293"/>
                <wp:lineTo x="272" y="15203"/>
                <wp:lineTo x="272" y="21212"/>
                <wp:lineTo x="2403" y="21485"/>
                <wp:lineTo x="7661" y="21485"/>
                <wp:lineTo x="13871" y="21485"/>
                <wp:lineTo x="21577" y="21303"/>
                <wp:lineTo x="21577" y="5826"/>
                <wp:lineTo x="10789" y="5826"/>
                <wp:lineTo x="19265" y="4461"/>
                <wp:lineTo x="19401" y="2913"/>
                <wp:lineTo x="21396" y="1548"/>
                <wp:lineTo x="2139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7325" cy="45199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2355">
        <w:t xml:space="preserve">Activity: </w:t>
      </w:r>
      <w:r w:rsidR="007B69BB">
        <w:t>Match Up</w:t>
      </w:r>
    </w:p>
    <w:p w14:paraId="65CEC9FE" w14:textId="1E29CFEB" w:rsidR="00F735D7" w:rsidRDefault="00F735D7" w:rsidP="00F735D7"/>
    <w:p w14:paraId="1E4EC337" w14:textId="65DBCD90" w:rsidR="00F735D7" w:rsidRPr="00F735D7" w:rsidRDefault="00F735D7" w:rsidP="00F735D7"/>
    <w:p w14:paraId="7F4296FB" w14:textId="77777777" w:rsidR="00F735D7" w:rsidRDefault="00F735D7">
      <w:pPr>
        <w:spacing w:before="0" w:after="200"/>
      </w:pPr>
    </w:p>
    <w:p w14:paraId="3EC22D47" w14:textId="77777777" w:rsidR="006B1CD3" w:rsidRPr="006B1CD3" w:rsidRDefault="006B1CD3" w:rsidP="006B1CD3">
      <w:pPr>
        <w:rPr>
          <w:rStyle w:val="normaltextrun"/>
          <w:rFonts w:cs="Arial"/>
          <w:szCs w:val="22"/>
        </w:rPr>
      </w:pPr>
      <w:r w:rsidRPr="006B1CD3">
        <w:rPr>
          <w:rStyle w:val="normaltextrun"/>
          <w:rFonts w:cs="Arial"/>
          <w:szCs w:val="22"/>
        </w:rPr>
        <w:lastRenderedPageBreak/>
        <w:t>Are threats always visible? </w:t>
      </w:r>
    </w:p>
    <w:p w14:paraId="3A4FCA7F" w14:textId="3156503C" w:rsidR="006B1CD3" w:rsidRPr="006B1CD3" w:rsidRDefault="00D51DE0" w:rsidP="006B1CD3">
      <w:pPr>
        <w:spacing w:line="480" w:lineRule="auto"/>
        <w:rPr>
          <w:rStyle w:val="normaltextrun"/>
          <w:rFonts w:cs="Arial"/>
          <w:szCs w:val="22"/>
        </w:rPr>
      </w:pPr>
      <w:r>
        <w:rPr>
          <w:rStyle w:val="normaltextrun"/>
          <w:rFonts w:cs="Arial"/>
          <w:szCs w:val="22"/>
        </w:rPr>
        <w:t>_</w:t>
      </w:r>
      <w:r w:rsidR="006B1CD3" w:rsidRPr="006B1CD3">
        <w:rPr>
          <w:rStyle w:val="normaltextrun"/>
          <w:rFonts w:cs="Arial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6B1CD3">
        <w:rPr>
          <w:rStyle w:val="normaltextrun"/>
          <w:rFonts w:cs="Arial"/>
          <w:szCs w:val="22"/>
        </w:rPr>
        <w:t>__________________________________________</w:t>
      </w:r>
      <w:r w:rsidR="006B1CD3" w:rsidRPr="006B1CD3">
        <w:rPr>
          <w:rStyle w:val="normaltextrun"/>
          <w:rFonts w:cs="Arial"/>
          <w:szCs w:val="22"/>
        </w:rPr>
        <w:t xml:space="preserve"> </w:t>
      </w:r>
    </w:p>
    <w:p w14:paraId="73459612" w14:textId="142327B1" w:rsidR="006B1CD3" w:rsidRDefault="006B1CD3" w:rsidP="00CB2FE1">
      <w:pPr>
        <w:spacing w:line="480" w:lineRule="auto"/>
        <w:rPr>
          <w:rStyle w:val="normaltextrun"/>
          <w:rFonts w:cs="Arial"/>
          <w:szCs w:val="22"/>
        </w:rPr>
      </w:pPr>
      <w:r w:rsidRPr="006B1CD3">
        <w:rPr>
          <w:rStyle w:val="normaltextrun"/>
          <w:rFonts w:cs="Arial"/>
          <w:szCs w:val="22"/>
        </w:rPr>
        <w:t> Can they be avoided or controlled? </w:t>
      </w:r>
    </w:p>
    <w:p w14:paraId="2AC5CF9E" w14:textId="7BF0388E" w:rsidR="00CB2FE1" w:rsidRPr="00CB2FE1" w:rsidRDefault="00CB2FE1" w:rsidP="00CB2FE1">
      <w:pPr>
        <w:spacing w:line="480" w:lineRule="auto"/>
        <w:rPr>
          <w:rFonts w:cs="Arial"/>
          <w:szCs w:val="22"/>
        </w:rPr>
      </w:pPr>
      <w:r>
        <w:rPr>
          <w:rStyle w:val="normaltextrun"/>
          <w:rFonts w:cs="Arial"/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C961E35" w14:textId="77777777" w:rsidR="006B1CD3" w:rsidRDefault="006B1CD3">
      <w:pPr>
        <w:spacing w:before="0" w:after="200"/>
      </w:pPr>
    </w:p>
    <w:p w14:paraId="1D7C31A5" w14:textId="77777777" w:rsidR="006B1CD3" w:rsidRDefault="006B1CD3">
      <w:pPr>
        <w:spacing w:before="0" w:after="200"/>
      </w:pPr>
    </w:p>
    <w:p w14:paraId="7027B7C6" w14:textId="77777777" w:rsidR="006B1CD3" w:rsidRDefault="006B1CD3">
      <w:pPr>
        <w:spacing w:before="0" w:after="200"/>
      </w:pPr>
    </w:p>
    <w:p w14:paraId="04765D89" w14:textId="77777777" w:rsidR="00F735D7" w:rsidRDefault="00F735D7">
      <w:pPr>
        <w:spacing w:before="0" w:after="200"/>
      </w:pPr>
    </w:p>
    <w:p w14:paraId="4330800D" w14:textId="77EBA804" w:rsidR="00F22ADB" w:rsidRDefault="00F22ADB" w:rsidP="00AD2C63">
      <w:pPr>
        <w:pStyle w:val="Heading1"/>
      </w:pPr>
      <w:r>
        <w:lastRenderedPageBreak/>
        <w:t xml:space="preserve">Topic: </w:t>
      </w:r>
      <w:r w:rsidR="002722FA" w:rsidRPr="002722FA">
        <w:t>Vulnerabilities &amp; Risks</w:t>
      </w:r>
    </w:p>
    <w:p w14:paraId="0B1B1405" w14:textId="7B8C16D5" w:rsidR="00C133C2" w:rsidRDefault="00C133C2" w:rsidP="00C133C2">
      <w:pPr>
        <w:pStyle w:val="Heading2"/>
      </w:pPr>
      <w:r>
        <w:t>Activity: Student Question</w:t>
      </w:r>
      <w:r w:rsidR="002D40F7">
        <w:t>s</w:t>
      </w:r>
    </w:p>
    <w:p w14:paraId="5DB12882" w14:textId="77777777" w:rsidR="00C133C2" w:rsidRDefault="00C133C2" w:rsidP="00F949F5">
      <w:pPr>
        <w:spacing w:before="0" w:after="200"/>
      </w:pPr>
    </w:p>
    <w:p w14:paraId="0B81CB1D" w14:textId="77777777" w:rsidR="002D40F7" w:rsidRPr="002D40F7" w:rsidRDefault="002D40F7" w:rsidP="002D40F7">
      <w:pPr>
        <w:spacing w:line="480" w:lineRule="auto"/>
        <w:rPr>
          <w:rStyle w:val="normaltextrun"/>
          <w:rFonts w:cs="Arial"/>
          <w:szCs w:val="22"/>
        </w:rPr>
      </w:pPr>
      <w:r w:rsidRPr="002D40F7">
        <w:rPr>
          <w:rStyle w:val="normaltextrun"/>
          <w:rFonts w:cs="Arial"/>
          <w:szCs w:val="22"/>
        </w:rPr>
        <w:t>How do protection levels affect the vulnerability of losing security?  </w:t>
      </w:r>
    </w:p>
    <w:p w14:paraId="5E7B272E" w14:textId="77777777" w:rsidR="002D40F7" w:rsidRDefault="002D40F7" w:rsidP="002D40F7">
      <w:pPr>
        <w:spacing w:before="0" w:after="200"/>
        <w:rPr>
          <w:rStyle w:val="normaltextrun"/>
          <w:rFonts w:cs="Arial"/>
          <w:szCs w:val="22"/>
        </w:rPr>
      </w:pPr>
      <w:r w:rsidRPr="002D40F7">
        <w:rPr>
          <w:rStyle w:val="normaltextrun"/>
          <w:rFonts w:cs="Arial"/>
          <w:szCs w:val="22"/>
        </w:rPr>
        <w:t>__________________________________________________________________________________________________________________________</w:t>
      </w:r>
    </w:p>
    <w:p w14:paraId="3BE619B7" w14:textId="77777777" w:rsidR="002D40F7" w:rsidRDefault="002D40F7" w:rsidP="002D40F7">
      <w:pPr>
        <w:spacing w:before="0" w:after="200"/>
        <w:rPr>
          <w:rStyle w:val="normaltextrun"/>
          <w:rFonts w:cs="Arial"/>
          <w:szCs w:val="22"/>
        </w:rPr>
      </w:pPr>
      <w:r w:rsidRPr="002D40F7">
        <w:rPr>
          <w:rStyle w:val="normaltextrun"/>
          <w:rFonts w:cs="Arial"/>
          <w:szCs w:val="22"/>
        </w:rPr>
        <w:t>__________________________________________________________________________________________________________________________</w:t>
      </w:r>
    </w:p>
    <w:p w14:paraId="7DF63AD6" w14:textId="77F98EBE" w:rsidR="002D40F7" w:rsidRDefault="002D40F7" w:rsidP="002D40F7">
      <w:pPr>
        <w:spacing w:before="0" w:after="200"/>
        <w:rPr>
          <w:rStyle w:val="normaltextrun"/>
          <w:rFonts w:cs="Arial"/>
          <w:szCs w:val="22"/>
        </w:rPr>
      </w:pPr>
      <w:r>
        <w:rPr>
          <w:rStyle w:val="normaltextrun"/>
          <w:rFonts w:cs="Arial"/>
          <w:szCs w:val="22"/>
        </w:rPr>
        <w:t>___________________________________________</w:t>
      </w:r>
      <w:r w:rsidRPr="002D40F7">
        <w:rPr>
          <w:rStyle w:val="normaltextrun"/>
          <w:rFonts w:cs="Arial"/>
          <w:szCs w:val="22"/>
        </w:rPr>
        <w:t>_______________________________________________________________________________</w:t>
      </w:r>
    </w:p>
    <w:p w14:paraId="588AC7C5" w14:textId="3BC2089B" w:rsidR="00D81362" w:rsidRPr="002D40F7" w:rsidRDefault="00D81362" w:rsidP="00D81362">
      <w:pPr>
        <w:pStyle w:val="Heading2"/>
        <w:rPr>
          <w:rFonts w:ascii="Montserrat" w:hAnsi="Montserrat"/>
          <w:sz w:val="22"/>
        </w:rPr>
      </w:pPr>
      <w:r>
        <w:t>Research Activity</w:t>
      </w:r>
    </w:p>
    <w:p w14:paraId="34269174" w14:textId="77777777" w:rsidR="00520AC9" w:rsidRDefault="00520AC9" w:rsidP="00520AC9">
      <w:pPr>
        <w:spacing w:before="0" w:after="200"/>
      </w:pPr>
      <w:r>
        <w:t xml:space="preserve">Students use technology to research modern examples of breaches, including but not limited to: </w:t>
      </w:r>
    </w:p>
    <w:p w14:paraId="46A6DD5E" w14:textId="402DB7D9" w:rsidR="00520AC9" w:rsidRDefault="00520AC9" w:rsidP="00520AC9">
      <w:pPr>
        <w:pStyle w:val="ListParagraph"/>
        <w:numPr>
          <w:ilvl w:val="0"/>
          <w:numId w:val="10"/>
        </w:numPr>
        <w:spacing w:before="0" w:after="200"/>
      </w:pPr>
      <w:r>
        <w:t xml:space="preserve">LinkedIn breach </w:t>
      </w:r>
    </w:p>
    <w:p w14:paraId="0A872AE8" w14:textId="606DB17F" w:rsidR="00520AC9" w:rsidRDefault="00520AC9" w:rsidP="00520AC9">
      <w:pPr>
        <w:pStyle w:val="ListParagraph"/>
        <w:numPr>
          <w:ilvl w:val="0"/>
          <w:numId w:val="10"/>
        </w:numPr>
        <w:spacing w:before="0" w:after="200"/>
      </w:pPr>
      <w:r>
        <w:t xml:space="preserve">Yahoo breach </w:t>
      </w:r>
    </w:p>
    <w:p w14:paraId="7E85ABE4" w14:textId="72F9D2FB" w:rsidR="00520AC9" w:rsidRDefault="00520AC9" w:rsidP="00520AC9">
      <w:pPr>
        <w:pStyle w:val="ListParagraph"/>
        <w:numPr>
          <w:ilvl w:val="0"/>
          <w:numId w:val="10"/>
        </w:numPr>
        <w:spacing w:before="0" w:after="200"/>
      </w:pPr>
      <w:r>
        <w:t>Facebook breach</w:t>
      </w:r>
    </w:p>
    <w:p w14:paraId="52879ED7" w14:textId="60B53879" w:rsidR="00520AC9" w:rsidRDefault="00520AC9" w:rsidP="00520AC9">
      <w:pPr>
        <w:pStyle w:val="ListParagraph"/>
        <w:numPr>
          <w:ilvl w:val="0"/>
          <w:numId w:val="10"/>
        </w:numPr>
        <w:spacing w:before="0" w:after="200"/>
      </w:pPr>
      <w:r>
        <w:t>Medibank data breach</w:t>
      </w:r>
    </w:p>
    <w:p w14:paraId="653593CD" w14:textId="0EF01FD0" w:rsidR="00430F97" w:rsidRDefault="00520AC9">
      <w:pPr>
        <w:spacing w:before="0" w:after="200"/>
      </w:pPr>
      <w:r>
        <w:t>Breach example chosen:  ___________________________________________________________________________________________</w:t>
      </w:r>
    </w:p>
    <w:p w14:paraId="2D9B3858" w14:textId="77777777" w:rsidR="00D51DE0" w:rsidRDefault="00D51DE0" w:rsidP="00EA7DE8">
      <w:pPr>
        <w:pStyle w:val="TableBulletTeachStrat"/>
        <w:numPr>
          <w:ilvl w:val="0"/>
          <w:numId w:val="0"/>
        </w:numPr>
        <w:rPr>
          <w:rFonts w:eastAsia="Montserrat" w:cs="Montserrat"/>
          <w:noProof w:val="0"/>
          <w:color w:val="000000" w:themeColor="text1"/>
          <w:sz w:val="22"/>
          <w:szCs w:val="22"/>
        </w:rPr>
      </w:pPr>
    </w:p>
    <w:p w14:paraId="7CC43B2F" w14:textId="77777777" w:rsidR="00D51DE0" w:rsidRDefault="00D51DE0" w:rsidP="00EA7DE8">
      <w:pPr>
        <w:pStyle w:val="TableBulletTeachStrat"/>
        <w:numPr>
          <w:ilvl w:val="0"/>
          <w:numId w:val="0"/>
        </w:numPr>
        <w:rPr>
          <w:rFonts w:eastAsia="Montserrat" w:cs="Montserrat"/>
          <w:noProof w:val="0"/>
          <w:color w:val="000000" w:themeColor="text1"/>
          <w:sz w:val="22"/>
          <w:szCs w:val="22"/>
        </w:rPr>
      </w:pPr>
    </w:p>
    <w:p w14:paraId="3C07C4FD" w14:textId="36CD4B08" w:rsidR="00973A42" w:rsidRPr="00973A42" w:rsidRDefault="00BA2B36" w:rsidP="00EA7DE8">
      <w:pPr>
        <w:pStyle w:val="TableBulletTeachStrat"/>
        <w:numPr>
          <w:ilvl w:val="0"/>
          <w:numId w:val="0"/>
        </w:numPr>
        <w:rPr>
          <w:rFonts w:eastAsia="Montserrat" w:cs="Montserrat"/>
          <w:noProof w:val="0"/>
          <w:color w:val="000000" w:themeColor="text1"/>
          <w:sz w:val="22"/>
          <w:szCs w:val="22"/>
        </w:rPr>
      </w:pPr>
      <w:r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lastRenderedPageBreak/>
        <w:t>Evaluate the impact of the cyber security breach</w:t>
      </w:r>
      <w:r w:rsidR="00973A42"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t xml:space="preserve"> on:</w:t>
      </w:r>
    </w:p>
    <w:p w14:paraId="2053672C" w14:textId="77777777" w:rsidR="00973A42" w:rsidRPr="00973A42" w:rsidRDefault="00973A42" w:rsidP="00EA7DE8">
      <w:pPr>
        <w:pStyle w:val="TableBulletTeachStrat"/>
        <w:numPr>
          <w:ilvl w:val="0"/>
          <w:numId w:val="0"/>
        </w:numPr>
        <w:rPr>
          <w:rFonts w:eastAsia="Montserrat" w:cs="Montserrat"/>
          <w:noProof w:val="0"/>
          <w:color w:val="000000" w:themeColor="text1"/>
          <w:sz w:val="22"/>
          <w:szCs w:val="22"/>
        </w:rPr>
      </w:pPr>
    </w:p>
    <w:p w14:paraId="6E368678" w14:textId="0E1F2A79" w:rsidR="00973A42" w:rsidRDefault="00973A42" w:rsidP="00973A42">
      <w:pPr>
        <w:pStyle w:val="TableBulletTeachStrat"/>
        <w:numPr>
          <w:ilvl w:val="0"/>
          <w:numId w:val="12"/>
        </w:numPr>
        <w:rPr>
          <w:rFonts w:eastAsia="Montserrat" w:cs="Montserrat"/>
          <w:noProof w:val="0"/>
          <w:color w:val="000000" w:themeColor="text1"/>
          <w:sz w:val="22"/>
          <w:szCs w:val="22"/>
        </w:rPr>
      </w:pPr>
      <w:r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t>The Business/organization</w:t>
      </w:r>
    </w:p>
    <w:p w14:paraId="7B66E84C" w14:textId="77777777" w:rsidR="00973A42" w:rsidRDefault="00973A42" w:rsidP="00973A42">
      <w:pPr>
        <w:pStyle w:val="TableBulletTeachStrat"/>
        <w:numPr>
          <w:ilvl w:val="0"/>
          <w:numId w:val="0"/>
        </w:numPr>
        <w:ind w:left="460" w:hanging="284"/>
        <w:rPr>
          <w:rFonts w:eastAsia="Montserrat" w:cs="Montserrat"/>
          <w:noProof w:val="0"/>
          <w:color w:val="000000" w:themeColor="text1"/>
          <w:sz w:val="22"/>
          <w:szCs w:val="22"/>
        </w:rPr>
      </w:pPr>
    </w:p>
    <w:p w14:paraId="51B2149F" w14:textId="77777777" w:rsidR="00973A42" w:rsidRDefault="00973A42" w:rsidP="00973A42">
      <w:pPr>
        <w:pStyle w:val="TableBulletTeachStrat"/>
        <w:numPr>
          <w:ilvl w:val="0"/>
          <w:numId w:val="0"/>
        </w:numPr>
        <w:ind w:left="1004" w:hanging="284"/>
        <w:rPr>
          <w:rFonts w:eastAsia="Montserrat" w:cs="Montserrat"/>
          <w:noProof w:val="0"/>
          <w:color w:val="000000" w:themeColor="text1"/>
          <w:sz w:val="22"/>
          <w:szCs w:val="22"/>
        </w:rPr>
      </w:pPr>
      <w:r>
        <w:rPr>
          <w:rFonts w:eastAsia="Montserrat" w:cs="Montserrat"/>
          <w:noProof w:val="0"/>
          <w:color w:val="000000" w:themeColor="text1"/>
          <w:sz w:val="22"/>
          <w:szCs w:val="22"/>
        </w:rPr>
        <w:t>____________________________________________________________________________________________________________________</w:t>
      </w:r>
    </w:p>
    <w:p w14:paraId="57DC7294" w14:textId="77777777" w:rsidR="00973A42" w:rsidRDefault="00973A42" w:rsidP="00973A42">
      <w:pPr>
        <w:pStyle w:val="TableBulletTeachStrat"/>
        <w:numPr>
          <w:ilvl w:val="0"/>
          <w:numId w:val="0"/>
        </w:numPr>
        <w:ind w:left="1004" w:hanging="284"/>
        <w:rPr>
          <w:rFonts w:eastAsia="Montserrat" w:cs="Montserrat"/>
          <w:noProof w:val="0"/>
          <w:color w:val="000000" w:themeColor="text1"/>
          <w:sz w:val="22"/>
          <w:szCs w:val="22"/>
        </w:rPr>
      </w:pPr>
    </w:p>
    <w:p w14:paraId="170A0FFA" w14:textId="0B2F75D7" w:rsidR="00973A42" w:rsidRDefault="00973A42" w:rsidP="00973A42">
      <w:pPr>
        <w:pStyle w:val="TableBulletTeachStrat"/>
        <w:numPr>
          <w:ilvl w:val="0"/>
          <w:numId w:val="0"/>
        </w:numPr>
        <w:ind w:left="1004" w:hanging="284"/>
        <w:rPr>
          <w:rFonts w:eastAsia="Montserrat" w:cs="Montserrat"/>
          <w:noProof w:val="0"/>
          <w:color w:val="000000" w:themeColor="text1"/>
          <w:sz w:val="22"/>
          <w:szCs w:val="22"/>
        </w:rPr>
      </w:pPr>
      <w:r>
        <w:rPr>
          <w:rFonts w:eastAsia="Montserrat" w:cs="Montserrat"/>
          <w:noProof w:val="0"/>
          <w:color w:val="000000" w:themeColor="text1"/>
          <w:sz w:val="22"/>
          <w:szCs w:val="22"/>
        </w:rPr>
        <w:t>____________________________________________________________________________________________________________________</w:t>
      </w:r>
    </w:p>
    <w:p w14:paraId="2744E360" w14:textId="77777777" w:rsidR="00973A42" w:rsidRDefault="00973A42" w:rsidP="00973A42">
      <w:pPr>
        <w:pStyle w:val="TableBulletTeachStrat"/>
        <w:numPr>
          <w:ilvl w:val="0"/>
          <w:numId w:val="0"/>
        </w:numPr>
        <w:ind w:left="1004" w:hanging="284"/>
        <w:rPr>
          <w:rFonts w:eastAsia="Montserrat" w:cs="Montserrat"/>
          <w:noProof w:val="0"/>
          <w:color w:val="000000" w:themeColor="text1"/>
          <w:sz w:val="22"/>
          <w:szCs w:val="22"/>
        </w:rPr>
      </w:pPr>
    </w:p>
    <w:p w14:paraId="07947351" w14:textId="35CC2180" w:rsidR="00973A42" w:rsidRDefault="00973A42" w:rsidP="00973A42">
      <w:pPr>
        <w:pStyle w:val="TableBulletTeachStrat"/>
        <w:numPr>
          <w:ilvl w:val="0"/>
          <w:numId w:val="0"/>
        </w:numPr>
        <w:ind w:left="1004" w:hanging="284"/>
        <w:rPr>
          <w:rFonts w:eastAsia="Montserrat" w:cs="Montserrat"/>
          <w:noProof w:val="0"/>
          <w:color w:val="000000" w:themeColor="text1"/>
          <w:sz w:val="22"/>
          <w:szCs w:val="22"/>
        </w:rPr>
      </w:pPr>
      <w:r>
        <w:rPr>
          <w:rFonts w:eastAsia="Montserrat" w:cs="Montserrat"/>
          <w:noProof w:val="0"/>
          <w:color w:val="000000" w:themeColor="text1"/>
          <w:sz w:val="22"/>
          <w:szCs w:val="22"/>
        </w:rPr>
        <w:t>____________________________________________________________________________________________________________________</w:t>
      </w:r>
    </w:p>
    <w:p w14:paraId="1125B06A" w14:textId="77777777" w:rsidR="00973A42" w:rsidRPr="00973A42" w:rsidRDefault="00973A42" w:rsidP="00973A42">
      <w:pPr>
        <w:pStyle w:val="TableBulletTeachStrat"/>
        <w:numPr>
          <w:ilvl w:val="0"/>
          <w:numId w:val="0"/>
        </w:numPr>
        <w:ind w:left="1004" w:hanging="284"/>
        <w:rPr>
          <w:rFonts w:eastAsia="Montserrat" w:cs="Montserrat"/>
          <w:noProof w:val="0"/>
          <w:color w:val="000000" w:themeColor="text1"/>
          <w:sz w:val="22"/>
          <w:szCs w:val="22"/>
        </w:rPr>
      </w:pPr>
    </w:p>
    <w:p w14:paraId="71B4174F" w14:textId="78F26BD2" w:rsidR="00973A42" w:rsidRDefault="00973A42" w:rsidP="00973A42">
      <w:pPr>
        <w:pStyle w:val="TableBulletTeachStrat"/>
        <w:numPr>
          <w:ilvl w:val="0"/>
          <w:numId w:val="12"/>
        </w:numPr>
        <w:rPr>
          <w:rFonts w:eastAsia="Montserrat" w:cs="Montserrat"/>
          <w:noProof w:val="0"/>
          <w:color w:val="000000" w:themeColor="text1"/>
          <w:sz w:val="22"/>
          <w:szCs w:val="22"/>
        </w:rPr>
      </w:pPr>
      <w:r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t>Their clients or users</w:t>
      </w:r>
    </w:p>
    <w:p w14:paraId="0DFE6D6B" w14:textId="77777777" w:rsidR="00C951E5" w:rsidRDefault="00C951E5" w:rsidP="00C951E5">
      <w:pPr>
        <w:pStyle w:val="TableBulletTeachStrat"/>
        <w:numPr>
          <w:ilvl w:val="0"/>
          <w:numId w:val="0"/>
        </w:numPr>
        <w:ind w:left="460" w:hanging="284"/>
        <w:rPr>
          <w:rFonts w:eastAsia="Montserrat" w:cs="Montserrat"/>
          <w:noProof w:val="0"/>
          <w:color w:val="000000" w:themeColor="text1"/>
          <w:sz w:val="22"/>
          <w:szCs w:val="22"/>
        </w:rPr>
      </w:pPr>
    </w:p>
    <w:p w14:paraId="7D28CB81" w14:textId="77777777" w:rsidR="00C951E5" w:rsidRDefault="00C951E5" w:rsidP="00C951E5">
      <w:pPr>
        <w:pStyle w:val="TableBulletTeachStrat"/>
        <w:numPr>
          <w:ilvl w:val="0"/>
          <w:numId w:val="0"/>
        </w:numPr>
        <w:ind w:left="709" w:hanging="11"/>
        <w:rPr>
          <w:rFonts w:eastAsia="Montserrat" w:cs="Montserrat"/>
          <w:noProof w:val="0"/>
          <w:color w:val="000000" w:themeColor="text1"/>
          <w:sz w:val="22"/>
          <w:szCs w:val="22"/>
        </w:rPr>
      </w:pPr>
      <w:r>
        <w:rPr>
          <w:rFonts w:eastAsia="Montserrat" w:cs="Montserrat"/>
          <w:noProof w:val="0"/>
          <w:color w:val="000000" w:themeColor="text1"/>
          <w:sz w:val="22"/>
          <w:szCs w:val="22"/>
        </w:rPr>
        <w:t>____________________________________________________________________________________________________________________</w:t>
      </w:r>
    </w:p>
    <w:p w14:paraId="2A10380E" w14:textId="77777777" w:rsidR="00C951E5" w:rsidRDefault="00C951E5" w:rsidP="00C951E5">
      <w:pPr>
        <w:pStyle w:val="TableBulletTeachStrat"/>
        <w:numPr>
          <w:ilvl w:val="0"/>
          <w:numId w:val="0"/>
        </w:numPr>
        <w:ind w:left="709" w:hanging="11"/>
        <w:rPr>
          <w:rFonts w:eastAsia="Montserrat" w:cs="Montserrat"/>
          <w:noProof w:val="0"/>
          <w:color w:val="000000" w:themeColor="text1"/>
          <w:sz w:val="22"/>
          <w:szCs w:val="22"/>
        </w:rPr>
      </w:pPr>
    </w:p>
    <w:p w14:paraId="6CE3CE32" w14:textId="77777777" w:rsidR="00C951E5" w:rsidRDefault="00C951E5" w:rsidP="00C951E5">
      <w:pPr>
        <w:pStyle w:val="TableBulletTeachStrat"/>
        <w:numPr>
          <w:ilvl w:val="0"/>
          <w:numId w:val="0"/>
        </w:numPr>
        <w:ind w:left="709" w:hanging="11"/>
        <w:rPr>
          <w:rFonts w:eastAsia="Montserrat" w:cs="Montserrat"/>
          <w:noProof w:val="0"/>
          <w:color w:val="000000" w:themeColor="text1"/>
          <w:sz w:val="22"/>
          <w:szCs w:val="22"/>
        </w:rPr>
      </w:pPr>
      <w:r>
        <w:rPr>
          <w:rFonts w:eastAsia="Montserrat" w:cs="Montserrat"/>
          <w:noProof w:val="0"/>
          <w:color w:val="000000" w:themeColor="text1"/>
          <w:sz w:val="22"/>
          <w:szCs w:val="22"/>
        </w:rPr>
        <w:t>____________________________________________________________________________________________________________________</w:t>
      </w:r>
    </w:p>
    <w:p w14:paraId="1B0FC167" w14:textId="77777777" w:rsidR="00C951E5" w:rsidRDefault="00C951E5" w:rsidP="00C951E5">
      <w:pPr>
        <w:pStyle w:val="TableBulletTeachStrat"/>
        <w:numPr>
          <w:ilvl w:val="0"/>
          <w:numId w:val="0"/>
        </w:numPr>
        <w:ind w:left="709" w:hanging="11"/>
        <w:rPr>
          <w:rFonts w:eastAsia="Montserrat" w:cs="Montserrat"/>
          <w:noProof w:val="0"/>
          <w:color w:val="000000" w:themeColor="text1"/>
          <w:sz w:val="22"/>
          <w:szCs w:val="22"/>
        </w:rPr>
      </w:pPr>
    </w:p>
    <w:p w14:paraId="5FEE1AA6" w14:textId="1B54B0CF" w:rsidR="00C951E5" w:rsidRPr="00973A42" w:rsidRDefault="00C951E5" w:rsidP="00C951E5">
      <w:pPr>
        <w:pStyle w:val="TableBulletTeachStrat"/>
        <w:numPr>
          <w:ilvl w:val="0"/>
          <w:numId w:val="0"/>
        </w:numPr>
        <w:ind w:left="709" w:hanging="11"/>
        <w:rPr>
          <w:rFonts w:eastAsia="Montserrat" w:cs="Montserrat"/>
          <w:noProof w:val="0"/>
          <w:color w:val="000000" w:themeColor="text1"/>
          <w:sz w:val="22"/>
          <w:szCs w:val="22"/>
        </w:rPr>
      </w:pPr>
      <w:r>
        <w:rPr>
          <w:rFonts w:eastAsia="Montserrat" w:cs="Montserrat"/>
          <w:noProof w:val="0"/>
          <w:color w:val="000000" w:themeColor="text1"/>
          <w:sz w:val="22"/>
          <w:szCs w:val="22"/>
        </w:rPr>
        <w:t>____________________________________________________________________________________________________________________</w:t>
      </w:r>
    </w:p>
    <w:p w14:paraId="24008342" w14:textId="6902C506" w:rsidR="00BA2B36" w:rsidRPr="00973A42" w:rsidRDefault="00BA2B36" w:rsidP="00C951E5">
      <w:pPr>
        <w:pStyle w:val="TableBulletTeachStrat"/>
        <w:numPr>
          <w:ilvl w:val="0"/>
          <w:numId w:val="0"/>
        </w:numPr>
        <w:ind w:left="1004" w:hanging="284"/>
        <w:rPr>
          <w:sz w:val="22"/>
          <w:szCs w:val="22"/>
        </w:rPr>
      </w:pPr>
      <w:r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t xml:space="preserve"> </w:t>
      </w:r>
    </w:p>
    <w:p w14:paraId="1B4E8134" w14:textId="77777777" w:rsidR="00D51DE0" w:rsidRDefault="00BA2B36" w:rsidP="00D51DE0">
      <w:pPr>
        <w:pStyle w:val="TableBulletTeachStrat"/>
        <w:numPr>
          <w:ilvl w:val="0"/>
          <w:numId w:val="0"/>
        </w:numPr>
        <w:rPr>
          <w:rFonts w:eastAsia="Montserrat" w:cs="Montserrat"/>
          <w:noProof w:val="0"/>
          <w:color w:val="000000" w:themeColor="text1"/>
          <w:sz w:val="22"/>
          <w:szCs w:val="22"/>
        </w:rPr>
      </w:pPr>
      <w:r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t xml:space="preserve">Why was the </w:t>
      </w:r>
      <w:r w:rsidR="00C951E5">
        <w:rPr>
          <w:rFonts w:eastAsia="Montserrat" w:cs="Montserrat"/>
          <w:noProof w:val="0"/>
          <w:color w:val="000000" w:themeColor="text1"/>
          <w:sz w:val="22"/>
          <w:szCs w:val="22"/>
        </w:rPr>
        <w:t>business/</w:t>
      </w:r>
      <w:proofErr w:type="spellStart"/>
      <w:r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t>organisation</w:t>
      </w:r>
      <w:proofErr w:type="spellEnd"/>
      <w:r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t xml:space="preserve"> a target?</w:t>
      </w:r>
    </w:p>
    <w:p w14:paraId="3C0B521F" w14:textId="77777777" w:rsidR="00D51DE0" w:rsidRDefault="00D51DE0" w:rsidP="00D51DE0">
      <w:pPr>
        <w:pStyle w:val="TableBulletTeachStrat"/>
        <w:numPr>
          <w:ilvl w:val="0"/>
          <w:numId w:val="0"/>
        </w:numPr>
        <w:rPr>
          <w:sz w:val="22"/>
          <w:szCs w:val="22"/>
        </w:rPr>
      </w:pPr>
    </w:p>
    <w:p w14:paraId="5C9B2898" w14:textId="00619E87" w:rsidR="00D51DE0" w:rsidRDefault="00BA2B36" w:rsidP="00D51DE0">
      <w:pPr>
        <w:pStyle w:val="TableBulletTeachStrat"/>
        <w:numPr>
          <w:ilvl w:val="0"/>
          <w:numId w:val="0"/>
        </w:numPr>
        <w:rPr>
          <w:sz w:val="22"/>
          <w:szCs w:val="22"/>
        </w:rPr>
      </w:pPr>
      <w:r w:rsidRPr="00973A42">
        <w:rPr>
          <w:sz w:val="22"/>
          <w:szCs w:val="22"/>
        </w:rPr>
        <w:t>__________________________________________________________________________________________________________________________</w:t>
      </w:r>
    </w:p>
    <w:p w14:paraId="5657C65C" w14:textId="77777777" w:rsidR="00D51DE0" w:rsidRDefault="00D51DE0" w:rsidP="00D51DE0">
      <w:pPr>
        <w:pStyle w:val="TableBulletTeachStrat"/>
        <w:numPr>
          <w:ilvl w:val="0"/>
          <w:numId w:val="0"/>
        </w:numPr>
        <w:rPr>
          <w:sz w:val="22"/>
          <w:szCs w:val="22"/>
        </w:rPr>
      </w:pPr>
    </w:p>
    <w:p w14:paraId="37C7D342" w14:textId="35A35745" w:rsidR="00BA2B36" w:rsidRDefault="00BA2B36" w:rsidP="00D51DE0">
      <w:pPr>
        <w:pStyle w:val="TableBulletTeachStrat"/>
        <w:numPr>
          <w:ilvl w:val="0"/>
          <w:numId w:val="0"/>
        </w:numPr>
        <w:rPr>
          <w:sz w:val="22"/>
          <w:szCs w:val="22"/>
        </w:rPr>
      </w:pPr>
      <w:r w:rsidRPr="00973A42">
        <w:rPr>
          <w:sz w:val="22"/>
          <w:szCs w:val="22"/>
        </w:rPr>
        <w:t>__________________________________________________________________________________________________________________________</w:t>
      </w:r>
    </w:p>
    <w:p w14:paraId="0800614C" w14:textId="3514F050" w:rsidR="00BA2B36" w:rsidRPr="00973A42" w:rsidRDefault="00BA2B36" w:rsidP="00C951E5">
      <w:pPr>
        <w:pStyle w:val="TableBulletTeachStrat"/>
        <w:numPr>
          <w:ilvl w:val="0"/>
          <w:numId w:val="0"/>
        </w:numPr>
        <w:rPr>
          <w:rFonts w:eastAsia="Montserrat" w:cs="Montserrat"/>
          <w:noProof w:val="0"/>
          <w:color w:val="000000" w:themeColor="text1"/>
          <w:sz w:val="22"/>
          <w:szCs w:val="22"/>
        </w:rPr>
      </w:pPr>
      <w:r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lastRenderedPageBreak/>
        <w:t xml:space="preserve">How could the </w:t>
      </w:r>
      <w:r w:rsidR="00C951E5">
        <w:rPr>
          <w:rFonts w:eastAsia="Montserrat" w:cs="Montserrat"/>
          <w:noProof w:val="0"/>
          <w:color w:val="000000" w:themeColor="text1"/>
          <w:sz w:val="22"/>
          <w:szCs w:val="22"/>
        </w:rPr>
        <w:t>business/</w:t>
      </w:r>
      <w:proofErr w:type="spellStart"/>
      <w:r w:rsidR="00C951E5">
        <w:rPr>
          <w:rFonts w:eastAsia="Montserrat" w:cs="Montserrat"/>
          <w:noProof w:val="0"/>
          <w:color w:val="000000" w:themeColor="text1"/>
          <w:sz w:val="22"/>
          <w:szCs w:val="22"/>
        </w:rPr>
        <w:t>organisation</w:t>
      </w:r>
      <w:proofErr w:type="spellEnd"/>
      <w:r w:rsidR="00C951E5">
        <w:rPr>
          <w:rFonts w:eastAsia="Montserrat" w:cs="Montserrat"/>
          <w:noProof w:val="0"/>
          <w:color w:val="000000" w:themeColor="text1"/>
          <w:sz w:val="22"/>
          <w:szCs w:val="22"/>
        </w:rPr>
        <w:t xml:space="preserve"> </w:t>
      </w:r>
      <w:r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t xml:space="preserve">company </w:t>
      </w:r>
      <w:proofErr w:type="spellStart"/>
      <w:r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t>minimise</w:t>
      </w:r>
      <w:proofErr w:type="spellEnd"/>
      <w:r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t xml:space="preserve"> vulnerabilities?  </w:t>
      </w:r>
    </w:p>
    <w:p w14:paraId="11A15DAE" w14:textId="0734498E" w:rsidR="00BA2B36" w:rsidRPr="00973A42" w:rsidRDefault="00BA2B36" w:rsidP="00BA2B36">
      <w:pPr>
        <w:spacing w:line="480" w:lineRule="auto"/>
        <w:rPr>
          <w:szCs w:val="22"/>
        </w:rPr>
      </w:pPr>
      <w:r w:rsidRPr="00973A42">
        <w:rPr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C7C0E">
        <w:rPr>
          <w:szCs w:val="22"/>
        </w:rPr>
        <w:t>______________________________________</w:t>
      </w:r>
    </w:p>
    <w:p w14:paraId="7693911B" w14:textId="77777777" w:rsidR="00BA2B36" w:rsidRPr="00973A42" w:rsidRDefault="00BA2B36" w:rsidP="00C951E5">
      <w:pPr>
        <w:pStyle w:val="TableBulletTeachStrat"/>
        <w:numPr>
          <w:ilvl w:val="0"/>
          <w:numId w:val="0"/>
        </w:numPr>
        <w:rPr>
          <w:rFonts w:eastAsia="Montserrat" w:cs="Montserrat"/>
          <w:noProof w:val="0"/>
          <w:color w:val="000000" w:themeColor="text1"/>
          <w:sz w:val="22"/>
          <w:szCs w:val="22"/>
        </w:rPr>
      </w:pPr>
      <w:r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t xml:space="preserve">Can vulnerabilities be controlled? </w:t>
      </w:r>
    </w:p>
    <w:p w14:paraId="1632C228" w14:textId="23373F1B" w:rsidR="00BA2B36" w:rsidRPr="00973A42" w:rsidRDefault="00BA2B36" w:rsidP="00BA2B36">
      <w:pPr>
        <w:spacing w:line="480" w:lineRule="auto"/>
        <w:rPr>
          <w:szCs w:val="22"/>
        </w:rPr>
      </w:pPr>
      <w:r w:rsidRPr="00973A42">
        <w:rPr>
          <w:szCs w:val="22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BC7C0E">
        <w:rPr>
          <w:szCs w:val="22"/>
        </w:rPr>
        <w:t>______________________________________</w:t>
      </w:r>
    </w:p>
    <w:p w14:paraId="344F2A0F" w14:textId="5AB5BD48" w:rsidR="00BA2B36" w:rsidRPr="00973A42" w:rsidRDefault="00C951E5" w:rsidP="00C951E5">
      <w:pPr>
        <w:pStyle w:val="TableBulletTeachStrat"/>
        <w:numPr>
          <w:ilvl w:val="0"/>
          <w:numId w:val="0"/>
        </w:numPr>
        <w:rPr>
          <w:rFonts w:eastAsia="Montserrat" w:cs="Montserrat"/>
          <w:noProof w:val="0"/>
          <w:color w:val="000000" w:themeColor="text1"/>
          <w:sz w:val="22"/>
          <w:szCs w:val="22"/>
        </w:rPr>
      </w:pPr>
      <w:r>
        <w:rPr>
          <w:rFonts w:eastAsia="Montserrat" w:cs="Montserrat"/>
          <w:noProof w:val="0"/>
          <w:color w:val="000000" w:themeColor="text1"/>
          <w:sz w:val="22"/>
          <w:szCs w:val="22"/>
        </w:rPr>
        <w:t xml:space="preserve">Were </w:t>
      </w:r>
      <w:r w:rsidR="00BA2B36"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t>third parties</w:t>
      </w:r>
      <w:r>
        <w:rPr>
          <w:rFonts w:eastAsia="Montserrat" w:cs="Montserrat"/>
          <w:noProof w:val="0"/>
          <w:color w:val="000000" w:themeColor="text1"/>
          <w:sz w:val="22"/>
          <w:szCs w:val="22"/>
        </w:rPr>
        <w:t xml:space="preserve"> (clients, users, partners)</w:t>
      </w:r>
      <w:r w:rsidR="00BA2B36"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t xml:space="preserve"> affected by a breach</w:t>
      </w:r>
      <w:r>
        <w:rPr>
          <w:rFonts w:eastAsia="Montserrat" w:cs="Montserrat"/>
          <w:noProof w:val="0"/>
          <w:color w:val="000000" w:themeColor="text1"/>
          <w:sz w:val="22"/>
          <w:szCs w:val="22"/>
        </w:rPr>
        <w:t xml:space="preserve">? </w:t>
      </w:r>
      <w:r w:rsidR="005C22BD">
        <w:rPr>
          <w:rFonts w:eastAsia="Montserrat" w:cs="Montserrat"/>
          <w:noProof w:val="0"/>
          <w:color w:val="000000" w:themeColor="text1"/>
          <w:sz w:val="22"/>
          <w:szCs w:val="22"/>
        </w:rPr>
        <w:t xml:space="preserve">Choose one and discuss the </w:t>
      </w:r>
      <w:r w:rsidR="00BA2B36"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t xml:space="preserve">impacts </w:t>
      </w:r>
      <w:r w:rsidR="008C7A8A">
        <w:rPr>
          <w:rFonts w:eastAsia="Montserrat" w:cs="Montserrat"/>
          <w:noProof w:val="0"/>
          <w:color w:val="000000" w:themeColor="text1"/>
          <w:sz w:val="22"/>
          <w:szCs w:val="22"/>
        </w:rPr>
        <w:t>of the breach relating to them</w:t>
      </w:r>
      <w:r w:rsidR="00BA2B36" w:rsidRPr="00973A42">
        <w:rPr>
          <w:rFonts w:eastAsia="Montserrat" w:cs="Montserrat"/>
          <w:noProof w:val="0"/>
          <w:color w:val="000000" w:themeColor="text1"/>
          <w:sz w:val="22"/>
          <w:szCs w:val="22"/>
        </w:rPr>
        <w:t>.</w:t>
      </w:r>
    </w:p>
    <w:p w14:paraId="0E95274E" w14:textId="77777777" w:rsidR="008C7A8A" w:rsidRDefault="00BA2B36" w:rsidP="00BA2B36">
      <w:pPr>
        <w:spacing w:before="0" w:after="200"/>
        <w:rPr>
          <w:szCs w:val="22"/>
        </w:rPr>
      </w:pPr>
      <w:r w:rsidRPr="00973A42">
        <w:rPr>
          <w:szCs w:val="22"/>
        </w:rPr>
        <w:t>__________________________________________________________________________________________________________________________</w:t>
      </w:r>
    </w:p>
    <w:p w14:paraId="34D39C87" w14:textId="77777777" w:rsidR="008C7A8A" w:rsidRDefault="00BA2B36" w:rsidP="00BA2B36">
      <w:pPr>
        <w:spacing w:before="0" w:after="200"/>
        <w:rPr>
          <w:szCs w:val="22"/>
        </w:rPr>
      </w:pPr>
      <w:r w:rsidRPr="00973A42">
        <w:rPr>
          <w:szCs w:val="22"/>
        </w:rPr>
        <w:t>__________________________________________________________________________________________________________________________</w:t>
      </w:r>
    </w:p>
    <w:p w14:paraId="4B890057" w14:textId="6940561A" w:rsidR="00BA2B36" w:rsidRPr="00973A42" w:rsidRDefault="00BA2B36" w:rsidP="00BA2B36">
      <w:pPr>
        <w:spacing w:before="0" w:after="200"/>
        <w:rPr>
          <w:rStyle w:val="normaltextrun"/>
          <w:szCs w:val="22"/>
        </w:rPr>
      </w:pPr>
      <w:r w:rsidRPr="00973A42">
        <w:rPr>
          <w:szCs w:val="22"/>
        </w:rPr>
        <w:t>____________________________________________________________________________________</w:t>
      </w:r>
      <w:r w:rsidR="008C7A8A">
        <w:rPr>
          <w:szCs w:val="22"/>
        </w:rPr>
        <w:t>______________________________________</w:t>
      </w:r>
    </w:p>
    <w:p w14:paraId="7D17A3B4" w14:textId="77777777" w:rsidR="00BA2B36" w:rsidRDefault="00BA2B36">
      <w:pPr>
        <w:spacing w:before="0" w:after="200"/>
        <w:rPr>
          <w:rStyle w:val="normaltextrun"/>
          <w:rFonts w:ascii="Montserrat SemiBold" w:hAnsi="Montserrat SemiBold" w:cs="Arial"/>
          <w:bCs/>
          <w:iCs/>
          <w:sz w:val="28"/>
          <w:szCs w:val="28"/>
        </w:rPr>
      </w:pPr>
    </w:p>
    <w:p w14:paraId="3BA23302" w14:textId="588BA9BE" w:rsidR="008C7A8A" w:rsidRDefault="008C7A8A">
      <w:pPr>
        <w:spacing w:before="0" w:after="200"/>
        <w:rPr>
          <w:rStyle w:val="normaltextrun"/>
          <w:rFonts w:ascii="Montserrat SemiBold" w:hAnsi="Montserrat SemiBold" w:cs="Arial"/>
          <w:bCs/>
          <w:iCs/>
          <w:sz w:val="28"/>
          <w:szCs w:val="28"/>
        </w:rPr>
      </w:pPr>
      <w:r>
        <w:rPr>
          <w:rStyle w:val="normaltextrun"/>
          <w:rFonts w:ascii="Montserrat SemiBold" w:hAnsi="Montserrat SemiBold" w:cs="Arial"/>
          <w:bCs/>
          <w:iCs/>
          <w:sz w:val="28"/>
          <w:szCs w:val="28"/>
        </w:rPr>
        <w:br w:type="page"/>
      </w:r>
    </w:p>
    <w:p w14:paraId="55425AB9" w14:textId="386DBE98" w:rsidR="008E4161" w:rsidRPr="008E4161" w:rsidRDefault="008E4161" w:rsidP="008E4161">
      <w:pPr>
        <w:pStyle w:val="Heading2"/>
        <w:rPr>
          <w:rStyle w:val="normaltextrun"/>
        </w:rPr>
      </w:pPr>
      <w:r w:rsidRPr="008E4161">
        <w:rPr>
          <w:rStyle w:val="normaltextrun"/>
        </w:rPr>
        <w:lastRenderedPageBreak/>
        <w:t xml:space="preserve">Summary of Week </w:t>
      </w:r>
      <w:r w:rsidR="00F12A93">
        <w:rPr>
          <w:rStyle w:val="normaltextrun"/>
        </w:rPr>
        <w:t>3</w:t>
      </w:r>
      <w:r w:rsidRPr="008E4161">
        <w:rPr>
          <w:rStyle w:val="normaltextrun"/>
        </w:rPr>
        <w:t xml:space="preserve"> - Create your own notes, understandings, definitions etc..</w:t>
      </w:r>
    </w:p>
    <w:p w14:paraId="6D9F5FB8" w14:textId="77777777" w:rsidR="008E4161" w:rsidRDefault="008E4161" w:rsidP="008E416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i/>
          <w:iCs/>
          <w:szCs w:val="22"/>
          <w:lang w:val="en-US"/>
        </w:rPr>
      </w:pPr>
    </w:p>
    <w:p w14:paraId="162800FE" w14:textId="4062277B" w:rsidR="008E4161" w:rsidRDefault="008E4161" w:rsidP="008E4161">
      <w:pPr>
        <w:spacing w:line="480" w:lineRule="auto"/>
      </w:pPr>
      <w:r>
        <w:t>___________________________________________________________________________________</w:t>
      </w:r>
      <w:r w:rsidR="00DD773C">
        <w:t>_______________________________________</w:t>
      </w:r>
    </w:p>
    <w:p w14:paraId="17BAE086" w14:textId="12ADB395" w:rsidR="008E4161" w:rsidRDefault="008E4161" w:rsidP="008E4161">
      <w:pPr>
        <w:spacing w:line="48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D773C">
        <w:t>_______________________________________</w:t>
      </w:r>
    </w:p>
    <w:p w14:paraId="5B65D1AD" w14:textId="5D83751A" w:rsidR="001B461F" w:rsidRDefault="008E4161" w:rsidP="008E4161">
      <w:pPr>
        <w:spacing w:line="480" w:lineRule="auto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D773C">
        <w:t>___________________________________________________________________________________________</w:t>
      </w:r>
    </w:p>
    <w:p w14:paraId="5F0DA5D9" w14:textId="4C9C9B57" w:rsidR="00D27873" w:rsidRPr="00D27873" w:rsidRDefault="00D27873" w:rsidP="00D27873">
      <w:pPr>
        <w:pStyle w:val="Heading2"/>
      </w:pPr>
      <w:r w:rsidRPr="00D27873">
        <w:rPr>
          <w:rStyle w:val="normaltextrun"/>
        </w:rPr>
        <w:lastRenderedPageBreak/>
        <w:t xml:space="preserve">Summary of Week </w:t>
      </w:r>
      <w:r w:rsidR="00C413C2">
        <w:rPr>
          <w:rStyle w:val="normaltextrun"/>
        </w:rPr>
        <w:t>2</w:t>
      </w:r>
      <w:r w:rsidRPr="00D27873">
        <w:rPr>
          <w:rStyle w:val="normaltextrun"/>
        </w:rPr>
        <w:t xml:space="preserve">  – Create your own drawings, symbols, diagrams, visual notes etc.</w:t>
      </w:r>
    </w:p>
    <w:p w14:paraId="08D7D958" w14:textId="6654956C" w:rsidR="00617166" w:rsidRDefault="00617166">
      <w:pPr>
        <w:spacing w:before="0" w:after="200"/>
      </w:pPr>
    </w:p>
    <w:p w14:paraId="22CC4FD3" w14:textId="77777777" w:rsidR="00D27873" w:rsidRDefault="00D27873">
      <w:pPr>
        <w:spacing w:before="0" w:after="200"/>
      </w:pPr>
    </w:p>
    <w:p w14:paraId="18E1C176" w14:textId="77777777" w:rsidR="001B461F" w:rsidRDefault="001B461F">
      <w:pPr>
        <w:spacing w:before="0" w:after="200"/>
      </w:pPr>
    </w:p>
    <w:p w14:paraId="2FCE3234" w14:textId="77777777" w:rsidR="001B461F" w:rsidRDefault="001B461F">
      <w:pPr>
        <w:spacing w:before="0" w:after="200"/>
      </w:pPr>
    </w:p>
    <w:p w14:paraId="1459A767" w14:textId="77777777" w:rsidR="001B461F" w:rsidRDefault="001B461F">
      <w:pPr>
        <w:spacing w:before="0" w:after="200"/>
      </w:pPr>
    </w:p>
    <w:p w14:paraId="642B66FC" w14:textId="77777777" w:rsidR="001B461F" w:rsidRDefault="001B461F">
      <w:pPr>
        <w:spacing w:before="0" w:after="200"/>
      </w:pPr>
    </w:p>
    <w:p w14:paraId="4B7B37A2" w14:textId="77777777" w:rsidR="001B461F" w:rsidRDefault="001B461F">
      <w:pPr>
        <w:spacing w:before="0" w:after="200"/>
      </w:pPr>
    </w:p>
    <w:p w14:paraId="41CB03CC" w14:textId="77777777" w:rsidR="001B461F" w:rsidRDefault="001B461F">
      <w:pPr>
        <w:spacing w:before="0" w:after="200"/>
      </w:pPr>
    </w:p>
    <w:p w14:paraId="31224536" w14:textId="77777777" w:rsidR="001B461F" w:rsidRDefault="001B461F">
      <w:pPr>
        <w:spacing w:before="0" w:after="200"/>
      </w:pPr>
    </w:p>
    <w:p w14:paraId="676AAA6B" w14:textId="77777777" w:rsidR="001B461F" w:rsidRDefault="001B461F">
      <w:pPr>
        <w:spacing w:before="0" w:after="200"/>
      </w:pPr>
    </w:p>
    <w:p w14:paraId="091FCD03" w14:textId="77777777" w:rsidR="001B461F" w:rsidRDefault="001B461F">
      <w:pPr>
        <w:spacing w:before="0" w:after="200"/>
      </w:pPr>
    </w:p>
    <w:p w14:paraId="7C4B4A67" w14:textId="242AB708" w:rsidR="001B461F" w:rsidRDefault="001B461F">
      <w:pPr>
        <w:spacing w:before="0" w:after="200"/>
      </w:pPr>
    </w:p>
    <w:p w14:paraId="1090D887" w14:textId="0610BDEB" w:rsidR="001B461F" w:rsidRDefault="001B461F">
      <w:pPr>
        <w:spacing w:before="0" w:after="200"/>
      </w:pPr>
    </w:p>
    <w:p w14:paraId="7240D220" w14:textId="654A94F3" w:rsidR="001B461F" w:rsidRDefault="001B461F">
      <w:pPr>
        <w:spacing w:before="0" w:after="200"/>
      </w:pPr>
    </w:p>
    <w:p w14:paraId="4F671DC9" w14:textId="112239EA" w:rsidR="001B461F" w:rsidRDefault="001B461F">
      <w:pPr>
        <w:spacing w:before="0" w:after="200"/>
      </w:pPr>
    </w:p>
    <w:sectPr w:rsidR="001B461F" w:rsidSect="004F4FC4">
      <w:headerReference w:type="default" r:id="rId13"/>
      <w:footerReference w:type="default" r:id="rId14"/>
      <w:headerReference w:type="first" r:id="rId15"/>
      <w:footerReference w:type="first" r:id="rId16"/>
      <w:pgSz w:w="16839" w:h="11907" w:orient="landscape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AD714" w14:textId="77777777" w:rsidR="00E73589" w:rsidRDefault="00E73589" w:rsidP="001311A4">
      <w:r>
        <w:separator/>
      </w:r>
    </w:p>
  </w:endnote>
  <w:endnote w:type="continuationSeparator" w:id="0">
    <w:p w14:paraId="44230E87" w14:textId="77777777" w:rsidR="00E73589" w:rsidRDefault="00E73589" w:rsidP="001311A4">
      <w:r>
        <w:continuationSeparator/>
      </w:r>
    </w:p>
  </w:endnote>
  <w:endnote w:type="continuationNotice" w:id="1">
    <w:p w14:paraId="30188805" w14:textId="77777777" w:rsidR="00E73589" w:rsidRDefault="00E73589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tserrat">
    <w:altName w:val="Calibri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(W1)">
    <w:altName w:val="Times New Roman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5B673" w14:textId="09850CA8" w:rsidR="002343D8" w:rsidRPr="004F4FC4" w:rsidRDefault="009452EC" w:rsidP="002343D8">
    <w:pPr>
      <w:pStyle w:val="Heading1"/>
      <w:spacing w:before="0"/>
      <w:rPr>
        <w:color w:val="auto"/>
        <w:sz w:val="18"/>
        <w:szCs w:val="18"/>
      </w:rPr>
    </w:pPr>
    <w:hyperlink r:id="rId1" w:history="1">
      <w:r w:rsidR="002343D8" w:rsidRPr="004F4FC4">
        <w:rPr>
          <w:rStyle w:val="Hyperlink"/>
          <w:color w:val="auto"/>
          <w:sz w:val="18"/>
          <w:szCs w:val="18"/>
          <w:lang w:val="en-GB"/>
        </w:rPr>
        <w:t>cybercity.education</w:t>
      </w:r>
    </w:hyperlink>
  </w:p>
  <w:p w14:paraId="73263DB6" w14:textId="77777777" w:rsidR="009738BB" w:rsidRDefault="002343D8" w:rsidP="002343D8">
    <w:pPr>
      <w:pStyle w:val="Heading1"/>
      <w:spacing w:before="0"/>
      <w:rPr>
        <w:color w:val="auto"/>
        <w:sz w:val="18"/>
        <w:szCs w:val="18"/>
      </w:rPr>
    </w:pPr>
    <w:r w:rsidRPr="004F4FC4">
      <w:rPr>
        <w:color w:val="auto"/>
        <w:sz w:val="18"/>
        <w:szCs w:val="18"/>
      </w:rPr>
      <w:t>iSTEM Stage 5 Specialised Topic – Cyber Security</w:t>
    </w:r>
  </w:p>
  <w:p w14:paraId="4D29E51A" w14:textId="0F605CDA" w:rsidR="00A30C64" w:rsidRPr="002343D8" w:rsidRDefault="009738BB" w:rsidP="002343D8">
    <w:pPr>
      <w:pStyle w:val="Heading1"/>
      <w:spacing w:before="0"/>
      <w:rPr>
        <w:sz w:val="18"/>
        <w:szCs w:val="18"/>
        <w:lang w:val="en-GB"/>
      </w:rPr>
    </w:pPr>
    <w:r w:rsidRPr="009738BB">
      <w:rPr>
        <w:color w:val="auto"/>
        <w:sz w:val="18"/>
        <w:szCs w:val="18"/>
      </w:rPr>
      <w:t xml:space="preserve">Student Work Booklet – Week </w:t>
    </w:r>
    <w:r w:rsidR="00B80115">
      <w:rPr>
        <w:color w:val="auto"/>
        <w:sz w:val="18"/>
        <w:szCs w:val="18"/>
      </w:rPr>
      <w:t>3</w:t>
    </w:r>
    <w:r w:rsidR="002343D8" w:rsidRPr="004F4FC4">
      <w:rPr>
        <w:color w:val="auto"/>
        <w:sz w:val="18"/>
        <w:szCs w:val="18"/>
      </w:rPr>
      <w:tab/>
    </w:r>
    <w:r w:rsidR="002343D8" w:rsidRPr="004F4FC4">
      <w:rPr>
        <w:color w:val="auto"/>
        <w:sz w:val="18"/>
        <w:szCs w:val="18"/>
      </w:rPr>
      <w:tab/>
    </w:r>
    <w:r w:rsidR="002343D8" w:rsidRPr="004F4FC4">
      <w:rPr>
        <w:color w:val="auto"/>
        <w:sz w:val="18"/>
        <w:szCs w:val="18"/>
      </w:rPr>
      <w:tab/>
    </w:r>
    <w:r w:rsidR="002343D8" w:rsidRPr="004F4FC4">
      <w:rPr>
        <w:color w:val="auto"/>
        <w:sz w:val="18"/>
        <w:szCs w:val="18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ab/>
    </w:r>
    <w:r>
      <w:rPr>
        <w:color w:val="auto"/>
        <w:sz w:val="18"/>
        <w:szCs w:val="18"/>
        <w:lang w:val="en-GB"/>
      </w:rPr>
      <w:tab/>
    </w:r>
    <w:r w:rsidR="00A30C64" w:rsidRPr="004F4FC4">
      <w:rPr>
        <w:color w:val="auto"/>
        <w:sz w:val="18"/>
        <w:szCs w:val="18"/>
        <w:lang w:val="en-GB"/>
      </w:rPr>
      <w:t xml:space="preserve">Page </w:t>
    </w:r>
    <w:r w:rsidR="00A30C64" w:rsidRPr="004F4FC4">
      <w:rPr>
        <w:noProof w:val="0"/>
        <w:color w:val="auto"/>
        <w:sz w:val="18"/>
        <w:szCs w:val="18"/>
        <w:lang w:val="en-GB"/>
      </w:rPr>
      <w:fldChar w:fldCharType="begin"/>
    </w:r>
    <w:r w:rsidR="00A30C64" w:rsidRPr="004F4FC4">
      <w:rPr>
        <w:color w:val="auto"/>
        <w:sz w:val="18"/>
        <w:szCs w:val="18"/>
        <w:lang w:val="en-GB"/>
      </w:rPr>
      <w:instrText xml:space="preserve"> PAGE   \* MERGEFORMAT </w:instrText>
    </w:r>
    <w:r w:rsidR="00A30C64" w:rsidRPr="004F4FC4">
      <w:rPr>
        <w:noProof w:val="0"/>
        <w:color w:val="auto"/>
        <w:sz w:val="18"/>
        <w:szCs w:val="18"/>
        <w:lang w:val="en-GB"/>
      </w:rPr>
      <w:fldChar w:fldCharType="separate"/>
    </w:r>
    <w:r w:rsidR="00A30C64" w:rsidRPr="004F4FC4">
      <w:rPr>
        <w:color w:val="auto"/>
        <w:sz w:val="18"/>
        <w:szCs w:val="18"/>
        <w:lang w:val="en-GB"/>
      </w:rPr>
      <w:t>1</w:t>
    </w:r>
    <w:r w:rsidR="00A30C64" w:rsidRPr="004F4FC4">
      <w:rPr>
        <w:color w:val="auto"/>
        <w:sz w:val="18"/>
        <w:szCs w:val="18"/>
        <w:lang w:val="en-GB"/>
      </w:rPr>
      <w:fldChar w:fldCharType="end"/>
    </w:r>
  </w:p>
  <w:p w14:paraId="4B6C79DA" w14:textId="77777777" w:rsidR="004D7962" w:rsidRDefault="004D796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AD64B" w14:textId="6383F087" w:rsidR="004F4FC4" w:rsidRDefault="009452EC" w:rsidP="002D662E">
    <w:pPr>
      <w:pStyle w:val="Footer"/>
      <w:spacing w:before="0"/>
      <w:rPr>
        <w:sz w:val="18"/>
        <w:szCs w:val="18"/>
      </w:rPr>
    </w:pPr>
    <w:hyperlink r:id="rId1" w:history="1">
      <w:r w:rsidR="00B92FB5" w:rsidRPr="00A30C64">
        <w:rPr>
          <w:rStyle w:val="Hyperlink"/>
          <w:sz w:val="18"/>
          <w:szCs w:val="18"/>
          <w:lang w:val="en-GB"/>
        </w:rPr>
        <w:t>cybercity.education</w:t>
      </w:r>
    </w:hyperlink>
    <w:r w:rsidR="004F4FC4" w:rsidRPr="004F4FC4">
      <w:rPr>
        <w:sz w:val="18"/>
        <w:szCs w:val="18"/>
      </w:rPr>
      <w:t xml:space="preserve"> </w:t>
    </w:r>
  </w:p>
  <w:p w14:paraId="73EE023D" w14:textId="77777777" w:rsidR="00412F9C" w:rsidRDefault="004F4FC4" w:rsidP="002D662E">
    <w:pPr>
      <w:pStyle w:val="Footer"/>
      <w:spacing w:before="0"/>
    </w:pPr>
    <w:r w:rsidRPr="004F4FC4">
      <w:rPr>
        <w:sz w:val="18"/>
        <w:szCs w:val="18"/>
      </w:rPr>
      <w:t>iSTEM Stage 5 Specialised Topic – Cyber Security</w:t>
    </w:r>
    <w:r w:rsidR="003F15B9" w:rsidRPr="003F15B9">
      <w:t xml:space="preserve"> </w:t>
    </w:r>
  </w:p>
  <w:p w14:paraId="22C07C1E" w14:textId="34D9382B" w:rsidR="00B92FB5" w:rsidRPr="00A30C64" w:rsidRDefault="003F15B9" w:rsidP="002D662E">
    <w:pPr>
      <w:pStyle w:val="Footer"/>
      <w:spacing w:before="0"/>
      <w:rPr>
        <w:lang w:val="en-GB"/>
      </w:rPr>
    </w:pPr>
    <w:bookmarkStart w:id="5" w:name="_Hlk125398639"/>
    <w:r w:rsidRPr="003F15B9">
      <w:rPr>
        <w:sz w:val="18"/>
        <w:szCs w:val="18"/>
      </w:rPr>
      <w:t xml:space="preserve">Student Work Booklet – Week </w:t>
    </w:r>
    <w:r w:rsidR="0043070F">
      <w:rPr>
        <w:sz w:val="18"/>
        <w:szCs w:val="18"/>
      </w:rPr>
      <w:t>3</w:t>
    </w:r>
    <w:r w:rsidR="00A30C64">
      <w:rPr>
        <w:lang w:val="en-GB"/>
      </w:rPr>
      <w:t xml:space="preserve"> </w:t>
    </w:r>
    <w:bookmarkEnd w:id="5"/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  <w:r w:rsidR="00A30C64">
      <w:rPr>
        <w:lang w:val="en-G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36D69" w14:textId="77777777" w:rsidR="00E73589" w:rsidRDefault="00E73589" w:rsidP="001311A4">
      <w:r>
        <w:separator/>
      </w:r>
    </w:p>
  </w:footnote>
  <w:footnote w:type="continuationSeparator" w:id="0">
    <w:p w14:paraId="40CF0BE2" w14:textId="77777777" w:rsidR="00E73589" w:rsidRDefault="00E73589" w:rsidP="001311A4">
      <w:r>
        <w:continuationSeparator/>
      </w:r>
    </w:p>
  </w:footnote>
  <w:footnote w:type="continuationNotice" w:id="1">
    <w:p w14:paraId="5B476123" w14:textId="77777777" w:rsidR="00E73589" w:rsidRDefault="00E73589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22252" w14:textId="046E4B87" w:rsidR="00987F76" w:rsidRDefault="007D3AC7" w:rsidP="001311A4">
    <w:r>
      <w:drawing>
        <wp:inline distT="0" distB="0" distL="0" distR="0" wp14:anchorId="16541A7D" wp14:editId="092D0326">
          <wp:extent cx="2028825" cy="202897"/>
          <wp:effectExtent l="0" t="0" r="0" b="6985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1079" cy="2121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EAA8E" w14:textId="5BF4B8DF" w:rsidR="00175C30" w:rsidRDefault="00175C30" w:rsidP="001311A4"/>
  <w:p w14:paraId="2F6AEE3F" w14:textId="77777777" w:rsidR="00175C30" w:rsidRDefault="00175C30" w:rsidP="001311A4"/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m5iNMGbT0VCsN" int2:id="nGlx2cs0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A4C0E"/>
    <w:multiLevelType w:val="multilevel"/>
    <w:tmpl w:val="E52ED922"/>
    <w:lvl w:ilvl="0">
      <w:start w:val="1"/>
      <w:numFmt w:val="bullet"/>
      <w:pStyle w:val="Table1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Table2Bullet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pStyle w:val="TableBulletTeachStrat"/>
      <w:lvlText w:val="-"/>
      <w:lvlJc w:val="left"/>
      <w:pPr>
        <w:ind w:left="2160" w:hanging="360"/>
      </w:pPr>
      <w:rPr>
        <w:rFonts w:ascii="Montserrat" w:eastAsia="Times New Roman" w:hAnsi="Montserrat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A1B3F6C"/>
    <w:multiLevelType w:val="hybridMultilevel"/>
    <w:tmpl w:val="DCD69618"/>
    <w:lvl w:ilvl="0" w:tplc="FFFFFFFF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55CCE"/>
    <w:multiLevelType w:val="hybridMultilevel"/>
    <w:tmpl w:val="10B40DB8"/>
    <w:lvl w:ilvl="0" w:tplc="DC0C4728">
      <w:start w:val="1"/>
      <w:numFmt w:val="bullet"/>
      <w:pStyle w:val="tablebullet2"/>
      <w:lvlText w:val="­"/>
      <w:lvlJc w:val="left"/>
      <w:pPr>
        <w:tabs>
          <w:tab w:val="num" w:pos="717"/>
        </w:tabs>
        <w:ind w:left="714" w:hanging="357"/>
      </w:pPr>
      <w:rPr>
        <w:rFonts w:ascii="Times New (W1)" w:hAnsi="Times New (W1)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86E73"/>
    <w:multiLevelType w:val="hybridMultilevel"/>
    <w:tmpl w:val="262CF010"/>
    <w:lvl w:ilvl="0" w:tplc="2E2000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8E79AB"/>
    <w:multiLevelType w:val="hybridMultilevel"/>
    <w:tmpl w:val="593004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896191"/>
    <w:multiLevelType w:val="hybridMultilevel"/>
    <w:tmpl w:val="68E0D674"/>
    <w:lvl w:ilvl="0" w:tplc="0474BEDE">
      <w:start w:val="1"/>
      <w:numFmt w:val="bullet"/>
      <w:pStyle w:val="tabl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480D686E"/>
    <w:multiLevelType w:val="hybridMultilevel"/>
    <w:tmpl w:val="FA74F2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813C86"/>
    <w:multiLevelType w:val="hybridMultilevel"/>
    <w:tmpl w:val="269EC04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F54C1D"/>
    <w:multiLevelType w:val="hybridMultilevel"/>
    <w:tmpl w:val="4262FD82"/>
    <w:lvl w:ilvl="0" w:tplc="06D8E8E4">
      <w:start w:val="1"/>
      <w:numFmt w:val="bullet"/>
      <w:pStyle w:val="DotPoints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0A4AD1"/>
    <w:multiLevelType w:val="hybridMultilevel"/>
    <w:tmpl w:val="E1A881B4"/>
    <w:lvl w:ilvl="0" w:tplc="DB7CC6A2">
      <w:numFmt w:val="bullet"/>
      <w:lvlText w:val="-"/>
      <w:lvlJc w:val="left"/>
      <w:pPr>
        <w:ind w:left="720" w:hanging="360"/>
      </w:pPr>
      <w:rPr>
        <w:rFonts w:ascii="Montserrat" w:eastAsia="Montserrat" w:hAnsi="Montserrat" w:cs="Montserra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844334"/>
    <w:multiLevelType w:val="hybridMultilevel"/>
    <w:tmpl w:val="D764C4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E53E50"/>
    <w:multiLevelType w:val="hybridMultilevel"/>
    <w:tmpl w:val="E5CEBD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3142559">
    <w:abstractNumId w:val="1"/>
  </w:num>
  <w:num w:numId="2" w16cid:durableId="1166553367">
    <w:abstractNumId w:val="5"/>
  </w:num>
  <w:num w:numId="3" w16cid:durableId="897207067">
    <w:abstractNumId w:val="2"/>
  </w:num>
  <w:num w:numId="4" w16cid:durableId="1930502360">
    <w:abstractNumId w:val="0"/>
  </w:num>
  <w:num w:numId="5" w16cid:durableId="307786501">
    <w:abstractNumId w:val="8"/>
  </w:num>
  <w:num w:numId="6" w16cid:durableId="721515555">
    <w:abstractNumId w:val="7"/>
  </w:num>
  <w:num w:numId="7" w16cid:durableId="1041981042">
    <w:abstractNumId w:val="6"/>
  </w:num>
  <w:num w:numId="8" w16cid:durableId="1941834610">
    <w:abstractNumId w:val="11"/>
  </w:num>
  <w:num w:numId="9" w16cid:durableId="197738515">
    <w:abstractNumId w:val="4"/>
  </w:num>
  <w:num w:numId="10" w16cid:durableId="874317533">
    <w:abstractNumId w:val="10"/>
  </w:num>
  <w:num w:numId="11" w16cid:durableId="410126882">
    <w:abstractNumId w:val="3"/>
  </w:num>
  <w:num w:numId="12" w16cid:durableId="25914968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NTc3MLM0NDOwNDFX0lEKTi0uzszPAymwqAUAkXvQJiwAAAA="/>
  </w:docVars>
  <w:rsids>
    <w:rsidRoot w:val="00790B6E"/>
    <w:rsid w:val="00000B18"/>
    <w:rsid w:val="00004BD7"/>
    <w:rsid w:val="00005B88"/>
    <w:rsid w:val="00007E67"/>
    <w:rsid w:val="00011904"/>
    <w:rsid w:val="0001283F"/>
    <w:rsid w:val="00013196"/>
    <w:rsid w:val="0001622A"/>
    <w:rsid w:val="00017C7F"/>
    <w:rsid w:val="00017D28"/>
    <w:rsid w:val="00032B50"/>
    <w:rsid w:val="000411E8"/>
    <w:rsid w:val="000414B4"/>
    <w:rsid w:val="00044E5A"/>
    <w:rsid w:val="000540AD"/>
    <w:rsid w:val="00067913"/>
    <w:rsid w:val="0007011B"/>
    <w:rsid w:val="000737DC"/>
    <w:rsid w:val="000750BA"/>
    <w:rsid w:val="00075361"/>
    <w:rsid w:val="000759BA"/>
    <w:rsid w:val="00083FEC"/>
    <w:rsid w:val="00084009"/>
    <w:rsid w:val="00085F89"/>
    <w:rsid w:val="000920B0"/>
    <w:rsid w:val="00097E78"/>
    <w:rsid w:val="000A026A"/>
    <w:rsid w:val="000A1E3D"/>
    <w:rsid w:val="000A2A49"/>
    <w:rsid w:val="000A4727"/>
    <w:rsid w:val="000B12A4"/>
    <w:rsid w:val="000B1E90"/>
    <w:rsid w:val="000B6544"/>
    <w:rsid w:val="000C1CD0"/>
    <w:rsid w:val="000C2AC3"/>
    <w:rsid w:val="000D078E"/>
    <w:rsid w:val="000E1D49"/>
    <w:rsid w:val="000F3710"/>
    <w:rsid w:val="000F48C2"/>
    <w:rsid w:val="001003D7"/>
    <w:rsid w:val="0010276F"/>
    <w:rsid w:val="00104E1A"/>
    <w:rsid w:val="00104E60"/>
    <w:rsid w:val="0010614F"/>
    <w:rsid w:val="00106AA4"/>
    <w:rsid w:val="00111629"/>
    <w:rsid w:val="00115A74"/>
    <w:rsid w:val="00115B51"/>
    <w:rsid w:val="0012089B"/>
    <w:rsid w:val="001225DF"/>
    <w:rsid w:val="001230D1"/>
    <w:rsid w:val="0012538E"/>
    <w:rsid w:val="0012542F"/>
    <w:rsid w:val="0012637E"/>
    <w:rsid w:val="00126C5E"/>
    <w:rsid w:val="00126F39"/>
    <w:rsid w:val="001311A4"/>
    <w:rsid w:val="00134330"/>
    <w:rsid w:val="001429C9"/>
    <w:rsid w:val="0014609F"/>
    <w:rsid w:val="001465DA"/>
    <w:rsid w:val="0014726E"/>
    <w:rsid w:val="001527D2"/>
    <w:rsid w:val="00156757"/>
    <w:rsid w:val="00160BE5"/>
    <w:rsid w:val="001619F6"/>
    <w:rsid w:val="00162368"/>
    <w:rsid w:val="00174308"/>
    <w:rsid w:val="00175C30"/>
    <w:rsid w:val="00176C14"/>
    <w:rsid w:val="00181993"/>
    <w:rsid w:val="00181F17"/>
    <w:rsid w:val="00185742"/>
    <w:rsid w:val="00186327"/>
    <w:rsid w:val="00187EB9"/>
    <w:rsid w:val="001902CE"/>
    <w:rsid w:val="001A20FB"/>
    <w:rsid w:val="001A603B"/>
    <w:rsid w:val="001B3C2C"/>
    <w:rsid w:val="001B461F"/>
    <w:rsid w:val="001C6E2E"/>
    <w:rsid w:val="001D35EB"/>
    <w:rsid w:val="001E1D18"/>
    <w:rsid w:val="001E2462"/>
    <w:rsid w:val="001E2BC7"/>
    <w:rsid w:val="001E646B"/>
    <w:rsid w:val="001E6F97"/>
    <w:rsid w:val="001F3C6C"/>
    <w:rsid w:val="001F46F2"/>
    <w:rsid w:val="00201B06"/>
    <w:rsid w:val="002059F0"/>
    <w:rsid w:val="00212475"/>
    <w:rsid w:val="002137CD"/>
    <w:rsid w:val="00215EE7"/>
    <w:rsid w:val="00220CF8"/>
    <w:rsid w:val="00221C80"/>
    <w:rsid w:val="00226E25"/>
    <w:rsid w:val="00227B48"/>
    <w:rsid w:val="00233746"/>
    <w:rsid w:val="002343D8"/>
    <w:rsid w:val="00234558"/>
    <w:rsid w:val="00247214"/>
    <w:rsid w:val="00252110"/>
    <w:rsid w:val="00252B01"/>
    <w:rsid w:val="00255773"/>
    <w:rsid w:val="002566A1"/>
    <w:rsid w:val="00257543"/>
    <w:rsid w:val="00261266"/>
    <w:rsid w:val="00266943"/>
    <w:rsid w:val="002722FA"/>
    <w:rsid w:val="002742DE"/>
    <w:rsid w:val="002747F5"/>
    <w:rsid w:val="00275504"/>
    <w:rsid w:val="002756DD"/>
    <w:rsid w:val="002833AA"/>
    <w:rsid w:val="00287895"/>
    <w:rsid w:val="00291C8E"/>
    <w:rsid w:val="002920E7"/>
    <w:rsid w:val="002935B2"/>
    <w:rsid w:val="00294567"/>
    <w:rsid w:val="00296266"/>
    <w:rsid w:val="00297B03"/>
    <w:rsid w:val="002A1EE5"/>
    <w:rsid w:val="002A6D1D"/>
    <w:rsid w:val="002B025A"/>
    <w:rsid w:val="002B367A"/>
    <w:rsid w:val="002B5B28"/>
    <w:rsid w:val="002C10D6"/>
    <w:rsid w:val="002C12AA"/>
    <w:rsid w:val="002C33EE"/>
    <w:rsid w:val="002C575F"/>
    <w:rsid w:val="002D1809"/>
    <w:rsid w:val="002D40F7"/>
    <w:rsid w:val="002D662E"/>
    <w:rsid w:val="002E4A76"/>
    <w:rsid w:val="002E65B2"/>
    <w:rsid w:val="002F0231"/>
    <w:rsid w:val="002F0585"/>
    <w:rsid w:val="002F2B84"/>
    <w:rsid w:val="002F56D3"/>
    <w:rsid w:val="002F61C0"/>
    <w:rsid w:val="002F67CD"/>
    <w:rsid w:val="00300272"/>
    <w:rsid w:val="00300412"/>
    <w:rsid w:val="003032A6"/>
    <w:rsid w:val="00313265"/>
    <w:rsid w:val="00315776"/>
    <w:rsid w:val="00316668"/>
    <w:rsid w:val="00321675"/>
    <w:rsid w:val="00322CD0"/>
    <w:rsid w:val="00326E94"/>
    <w:rsid w:val="00327796"/>
    <w:rsid w:val="00332355"/>
    <w:rsid w:val="0033412F"/>
    <w:rsid w:val="003372A1"/>
    <w:rsid w:val="003377E2"/>
    <w:rsid w:val="00343DF2"/>
    <w:rsid w:val="00345743"/>
    <w:rsid w:val="00347162"/>
    <w:rsid w:val="0035155D"/>
    <w:rsid w:val="00363F65"/>
    <w:rsid w:val="00364DC0"/>
    <w:rsid w:val="00367825"/>
    <w:rsid w:val="00370BB2"/>
    <w:rsid w:val="003716CD"/>
    <w:rsid w:val="00372C18"/>
    <w:rsid w:val="0037342A"/>
    <w:rsid w:val="00381DDE"/>
    <w:rsid w:val="00383978"/>
    <w:rsid w:val="0038600E"/>
    <w:rsid w:val="003932E9"/>
    <w:rsid w:val="003938CD"/>
    <w:rsid w:val="0039496C"/>
    <w:rsid w:val="0039587C"/>
    <w:rsid w:val="003A2A2C"/>
    <w:rsid w:val="003B2467"/>
    <w:rsid w:val="003B58E3"/>
    <w:rsid w:val="003B6382"/>
    <w:rsid w:val="003C2D90"/>
    <w:rsid w:val="003C3FBF"/>
    <w:rsid w:val="003C4220"/>
    <w:rsid w:val="003D04B1"/>
    <w:rsid w:val="003D4938"/>
    <w:rsid w:val="003D5047"/>
    <w:rsid w:val="003D6936"/>
    <w:rsid w:val="003E2217"/>
    <w:rsid w:val="003E56E1"/>
    <w:rsid w:val="003F1497"/>
    <w:rsid w:val="003F15B9"/>
    <w:rsid w:val="00401A35"/>
    <w:rsid w:val="00411840"/>
    <w:rsid w:val="00412F9C"/>
    <w:rsid w:val="00417F70"/>
    <w:rsid w:val="0043070F"/>
    <w:rsid w:val="00430F97"/>
    <w:rsid w:val="00431819"/>
    <w:rsid w:val="00434C81"/>
    <w:rsid w:val="00436EC3"/>
    <w:rsid w:val="0044347E"/>
    <w:rsid w:val="004437B8"/>
    <w:rsid w:val="00443921"/>
    <w:rsid w:val="00453C7D"/>
    <w:rsid w:val="004607D7"/>
    <w:rsid w:val="00464645"/>
    <w:rsid w:val="0046577B"/>
    <w:rsid w:val="004657B7"/>
    <w:rsid w:val="00466691"/>
    <w:rsid w:val="004706F9"/>
    <w:rsid w:val="00473866"/>
    <w:rsid w:val="004823E0"/>
    <w:rsid w:val="00483906"/>
    <w:rsid w:val="004909AD"/>
    <w:rsid w:val="00490DAB"/>
    <w:rsid w:val="0049159E"/>
    <w:rsid w:val="004A24FD"/>
    <w:rsid w:val="004A3240"/>
    <w:rsid w:val="004A41A3"/>
    <w:rsid w:val="004A4866"/>
    <w:rsid w:val="004A4D4F"/>
    <w:rsid w:val="004A546E"/>
    <w:rsid w:val="004A6820"/>
    <w:rsid w:val="004B6248"/>
    <w:rsid w:val="004B63AD"/>
    <w:rsid w:val="004B6DC3"/>
    <w:rsid w:val="004B70CB"/>
    <w:rsid w:val="004C0DD7"/>
    <w:rsid w:val="004C756D"/>
    <w:rsid w:val="004C7C5A"/>
    <w:rsid w:val="004D40AE"/>
    <w:rsid w:val="004D6FF1"/>
    <w:rsid w:val="004D7532"/>
    <w:rsid w:val="004D7962"/>
    <w:rsid w:val="004E6296"/>
    <w:rsid w:val="004F2B13"/>
    <w:rsid w:val="004F4E8B"/>
    <w:rsid w:val="004F4FC4"/>
    <w:rsid w:val="00503848"/>
    <w:rsid w:val="00510B1C"/>
    <w:rsid w:val="005168CA"/>
    <w:rsid w:val="00520AC9"/>
    <w:rsid w:val="005217EF"/>
    <w:rsid w:val="00532C5C"/>
    <w:rsid w:val="00533E39"/>
    <w:rsid w:val="005415BC"/>
    <w:rsid w:val="00542A57"/>
    <w:rsid w:val="00544FCE"/>
    <w:rsid w:val="005468BE"/>
    <w:rsid w:val="00554963"/>
    <w:rsid w:val="00555447"/>
    <w:rsid w:val="005562B2"/>
    <w:rsid w:val="005570C6"/>
    <w:rsid w:val="005573D1"/>
    <w:rsid w:val="00557D59"/>
    <w:rsid w:val="005660E3"/>
    <w:rsid w:val="005822A4"/>
    <w:rsid w:val="00583687"/>
    <w:rsid w:val="005906A0"/>
    <w:rsid w:val="00591636"/>
    <w:rsid w:val="00593A0A"/>
    <w:rsid w:val="0059549F"/>
    <w:rsid w:val="00595AC1"/>
    <w:rsid w:val="005A5264"/>
    <w:rsid w:val="005C22BD"/>
    <w:rsid w:val="005C5554"/>
    <w:rsid w:val="005C5646"/>
    <w:rsid w:val="005D1C7F"/>
    <w:rsid w:val="005D33A6"/>
    <w:rsid w:val="005D72B3"/>
    <w:rsid w:val="005E296E"/>
    <w:rsid w:val="005E47BA"/>
    <w:rsid w:val="005E611C"/>
    <w:rsid w:val="005F0792"/>
    <w:rsid w:val="005F0920"/>
    <w:rsid w:val="005F30FA"/>
    <w:rsid w:val="005F48A6"/>
    <w:rsid w:val="005F4C18"/>
    <w:rsid w:val="005F6CD8"/>
    <w:rsid w:val="006004BB"/>
    <w:rsid w:val="00603DCB"/>
    <w:rsid w:val="00613548"/>
    <w:rsid w:val="00614589"/>
    <w:rsid w:val="00617166"/>
    <w:rsid w:val="006178AC"/>
    <w:rsid w:val="00617FD8"/>
    <w:rsid w:val="0062596C"/>
    <w:rsid w:val="0062607B"/>
    <w:rsid w:val="006279B9"/>
    <w:rsid w:val="00630337"/>
    <w:rsid w:val="00630E58"/>
    <w:rsid w:val="00632E29"/>
    <w:rsid w:val="00635A3C"/>
    <w:rsid w:val="00636AFE"/>
    <w:rsid w:val="00637CEB"/>
    <w:rsid w:val="00641EC2"/>
    <w:rsid w:val="00641F6B"/>
    <w:rsid w:val="006514CC"/>
    <w:rsid w:val="0065588F"/>
    <w:rsid w:val="00656D4F"/>
    <w:rsid w:val="00660762"/>
    <w:rsid w:val="00662E15"/>
    <w:rsid w:val="00663D88"/>
    <w:rsid w:val="00672654"/>
    <w:rsid w:val="006756EC"/>
    <w:rsid w:val="00677344"/>
    <w:rsid w:val="00681ED0"/>
    <w:rsid w:val="0068574F"/>
    <w:rsid w:val="006879D5"/>
    <w:rsid w:val="00690278"/>
    <w:rsid w:val="00694362"/>
    <w:rsid w:val="00695B2A"/>
    <w:rsid w:val="0069743C"/>
    <w:rsid w:val="006A0BDF"/>
    <w:rsid w:val="006A2656"/>
    <w:rsid w:val="006A3842"/>
    <w:rsid w:val="006A4F18"/>
    <w:rsid w:val="006A618B"/>
    <w:rsid w:val="006B1CD3"/>
    <w:rsid w:val="006B1EE0"/>
    <w:rsid w:val="006B1FBC"/>
    <w:rsid w:val="006B456D"/>
    <w:rsid w:val="006B4602"/>
    <w:rsid w:val="006C55A3"/>
    <w:rsid w:val="006C637F"/>
    <w:rsid w:val="006C6BAD"/>
    <w:rsid w:val="006D2484"/>
    <w:rsid w:val="006D58A2"/>
    <w:rsid w:val="006D60D3"/>
    <w:rsid w:val="006D64BA"/>
    <w:rsid w:val="006E1225"/>
    <w:rsid w:val="006F2E7F"/>
    <w:rsid w:val="00701AB9"/>
    <w:rsid w:val="007021F2"/>
    <w:rsid w:val="00705145"/>
    <w:rsid w:val="00706F5D"/>
    <w:rsid w:val="00710F0B"/>
    <w:rsid w:val="00711468"/>
    <w:rsid w:val="00712538"/>
    <w:rsid w:val="00713378"/>
    <w:rsid w:val="00713A02"/>
    <w:rsid w:val="00720220"/>
    <w:rsid w:val="00722E9E"/>
    <w:rsid w:val="00726EE1"/>
    <w:rsid w:val="0073157B"/>
    <w:rsid w:val="007329A4"/>
    <w:rsid w:val="007352A2"/>
    <w:rsid w:val="007375EA"/>
    <w:rsid w:val="007403A0"/>
    <w:rsid w:val="0074099B"/>
    <w:rsid w:val="007424A5"/>
    <w:rsid w:val="007453C8"/>
    <w:rsid w:val="007455B1"/>
    <w:rsid w:val="007458B2"/>
    <w:rsid w:val="007514AE"/>
    <w:rsid w:val="00752AF0"/>
    <w:rsid w:val="007623EA"/>
    <w:rsid w:val="007633FD"/>
    <w:rsid w:val="007642F2"/>
    <w:rsid w:val="00771BEF"/>
    <w:rsid w:val="00773585"/>
    <w:rsid w:val="00774F92"/>
    <w:rsid w:val="00775285"/>
    <w:rsid w:val="007828C0"/>
    <w:rsid w:val="00784B6C"/>
    <w:rsid w:val="0078724C"/>
    <w:rsid w:val="00787A73"/>
    <w:rsid w:val="007900AF"/>
    <w:rsid w:val="00790B6E"/>
    <w:rsid w:val="007935D4"/>
    <w:rsid w:val="007A084A"/>
    <w:rsid w:val="007B033F"/>
    <w:rsid w:val="007B1CEA"/>
    <w:rsid w:val="007B3DCB"/>
    <w:rsid w:val="007B5066"/>
    <w:rsid w:val="007B69BB"/>
    <w:rsid w:val="007D3AC7"/>
    <w:rsid w:val="007D57DC"/>
    <w:rsid w:val="007E00C9"/>
    <w:rsid w:val="007E02DE"/>
    <w:rsid w:val="007E1F9F"/>
    <w:rsid w:val="007E4EC9"/>
    <w:rsid w:val="007E5441"/>
    <w:rsid w:val="007F1EF8"/>
    <w:rsid w:val="007F7D75"/>
    <w:rsid w:val="00800886"/>
    <w:rsid w:val="00803C7C"/>
    <w:rsid w:val="008049BF"/>
    <w:rsid w:val="00806D7E"/>
    <w:rsid w:val="00807833"/>
    <w:rsid w:val="008116F6"/>
    <w:rsid w:val="00813D35"/>
    <w:rsid w:val="00824529"/>
    <w:rsid w:val="008362D3"/>
    <w:rsid w:val="0084094F"/>
    <w:rsid w:val="008416C8"/>
    <w:rsid w:val="00846148"/>
    <w:rsid w:val="00857035"/>
    <w:rsid w:val="008571E5"/>
    <w:rsid w:val="00864D30"/>
    <w:rsid w:val="00866297"/>
    <w:rsid w:val="0086636E"/>
    <w:rsid w:val="00875650"/>
    <w:rsid w:val="008767F7"/>
    <w:rsid w:val="0087689D"/>
    <w:rsid w:val="0087702A"/>
    <w:rsid w:val="0088082F"/>
    <w:rsid w:val="008876B7"/>
    <w:rsid w:val="00893EEE"/>
    <w:rsid w:val="00896F40"/>
    <w:rsid w:val="008976CC"/>
    <w:rsid w:val="008A07DF"/>
    <w:rsid w:val="008A3E1C"/>
    <w:rsid w:val="008A4280"/>
    <w:rsid w:val="008A5427"/>
    <w:rsid w:val="008A63F6"/>
    <w:rsid w:val="008C161A"/>
    <w:rsid w:val="008C20F3"/>
    <w:rsid w:val="008C233D"/>
    <w:rsid w:val="008C3719"/>
    <w:rsid w:val="008C39B9"/>
    <w:rsid w:val="008C4207"/>
    <w:rsid w:val="008C7A8A"/>
    <w:rsid w:val="008D0971"/>
    <w:rsid w:val="008D25C6"/>
    <w:rsid w:val="008D6D01"/>
    <w:rsid w:val="008E3A98"/>
    <w:rsid w:val="008E4161"/>
    <w:rsid w:val="008E4E1A"/>
    <w:rsid w:val="008E630D"/>
    <w:rsid w:val="008E7DF3"/>
    <w:rsid w:val="008F0732"/>
    <w:rsid w:val="008F27BD"/>
    <w:rsid w:val="008F47F9"/>
    <w:rsid w:val="008F635C"/>
    <w:rsid w:val="00900907"/>
    <w:rsid w:val="009023EA"/>
    <w:rsid w:val="00906A52"/>
    <w:rsid w:val="009130E0"/>
    <w:rsid w:val="0092044C"/>
    <w:rsid w:val="009307B7"/>
    <w:rsid w:val="0093273B"/>
    <w:rsid w:val="00936EB0"/>
    <w:rsid w:val="009378AD"/>
    <w:rsid w:val="0094239D"/>
    <w:rsid w:val="00942DB6"/>
    <w:rsid w:val="009452EC"/>
    <w:rsid w:val="0095000D"/>
    <w:rsid w:val="00955A41"/>
    <w:rsid w:val="00960959"/>
    <w:rsid w:val="0096271B"/>
    <w:rsid w:val="00962876"/>
    <w:rsid w:val="00963404"/>
    <w:rsid w:val="00966663"/>
    <w:rsid w:val="00967849"/>
    <w:rsid w:val="009718BB"/>
    <w:rsid w:val="009738BB"/>
    <w:rsid w:val="00973A42"/>
    <w:rsid w:val="0097468F"/>
    <w:rsid w:val="00975BB6"/>
    <w:rsid w:val="00980962"/>
    <w:rsid w:val="00987F76"/>
    <w:rsid w:val="009923AF"/>
    <w:rsid w:val="00994059"/>
    <w:rsid w:val="009A3E37"/>
    <w:rsid w:val="009A5991"/>
    <w:rsid w:val="009A5B3E"/>
    <w:rsid w:val="009A6481"/>
    <w:rsid w:val="009A7A4D"/>
    <w:rsid w:val="009B1692"/>
    <w:rsid w:val="009B36D2"/>
    <w:rsid w:val="009B47F1"/>
    <w:rsid w:val="009B6324"/>
    <w:rsid w:val="009C58AD"/>
    <w:rsid w:val="009C6956"/>
    <w:rsid w:val="009C6A1B"/>
    <w:rsid w:val="009C74D3"/>
    <w:rsid w:val="009D1833"/>
    <w:rsid w:val="009D41F3"/>
    <w:rsid w:val="009D5054"/>
    <w:rsid w:val="009D75BB"/>
    <w:rsid w:val="009D7FFC"/>
    <w:rsid w:val="009E3C1A"/>
    <w:rsid w:val="009E4801"/>
    <w:rsid w:val="009E57E5"/>
    <w:rsid w:val="009E6451"/>
    <w:rsid w:val="009E7C98"/>
    <w:rsid w:val="009F1F91"/>
    <w:rsid w:val="009F2D05"/>
    <w:rsid w:val="009F480C"/>
    <w:rsid w:val="009F5B89"/>
    <w:rsid w:val="009F6247"/>
    <w:rsid w:val="009F6BC3"/>
    <w:rsid w:val="00A06559"/>
    <w:rsid w:val="00A06832"/>
    <w:rsid w:val="00A1250E"/>
    <w:rsid w:val="00A13E0A"/>
    <w:rsid w:val="00A162DB"/>
    <w:rsid w:val="00A1698B"/>
    <w:rsid w:val="00A16F12"/>
    <w:rsid w:val="00A23398"/>
    <w:rsid w:val="00A30C64"/>
    <w:rsid w:val="00A3155E"/>
    <w:rsid w:val="00A3587B"/>
    <w:rsid w:val="00A40EEA"/>
    <w:rsid w:val="00A42247"/>
    <w:rsid w:val="00A43C02"/>
    <w:rsid w:val="00A43C64"/>
    <w:rsid w:val="00A47AF6"/>
    <w:rsid w:val="00A47FED"/>
    <w:rsid w:val="00A519BE"/>
    <w:rsid w:val="00A548E1"/>
    <w:rsid w:val="00A54C00"/>
    <w:rsid w:val="00A55A4A"/>
    <w:rsid w:val="00A55CB8"/>
    <w:rsid w:val="00A57E0C"/>
    <w:rsid w:val="00A612C0"/>
    <w:rsid w:val="00A70C48"/>
    <w:rsid w:val="00A70FFA"/>
    <w:rsid w:val="00A77C29"/>
    <w:rsid w:val="00A84024"/>
    <w:rsid w:val="00A86273"/>
    <w:rsid w:val="00A876F4"/>
    <w:rsid w:val="00A87855"/>
    <w:rsid w:val="00AA1F95"/>
    <w:rsid w:val="00AB248C"/>
    <w:rsid w:val="00AB6E77"/>
    <w:rsid w:val="00AC3F7A"/>
    <w:rsid w:val="00AC7081"/>
    <w:rsid w:val="00AD16E7"/>
    <w:rsid w:val="00AD2C63"/>
    <w:rsid w:val="00AD5792"/>
    <w:rsid w:val="00AD5F86"/>
    <w:rsid w:val="00AD7AE6"/>
    <w:rsid w:val="00AE4021"/>
    <w:rsid w:val="00AE470D"/>
    <w:rsid w:val="00AE4AE9"/>
    <w:rsid w:val="00AF5340"/>
    <w:rsid w:val="00AF717E"/>
    <w:rsid w:val="00B034D8"/>
    <w:rsid w:val="00B056C8"/>
    <w:rsid w:val="00B10E3E"/>
    <w:rsid w:val="00B1162F"/>
    <w:rsid w:val="00B13DC8"/>
    <w:rsid w:val="00B15C2F"/>
    <w:rsid w:val="00B15D7A"/>
    <w:rsid w:val="00B17CC9"/>
    <w:rsid w:val="00B17EB7"/>
    <w:rsid w:val="00B23360"/>
    <w:rsid w:val="00B26DB3"/>
    <w:rsid w:val="00B3514A"/>
    <w:rsid w:val="00B401D9"/>
    <w:rsid w:val="00B40C42"/>
    <w:rsid w:val="00B41ED9"/>
    <w:rsid w:val="00B543E9"/>
    <w:rsid w:val="00B56CEC"/>
    <w:rsid w:val="00B60C80"/>
    <w:rsid w:val="00B65043"/>
    <w:rsid w:val="00B662D7"/>
    <w:rsid w:val="00B66A6F"/>
    <w:rsid w:val="00B70686"/>
    <w:rsid w:val="00B71B49"/>
    <w:rsid w:val="00B721F5"/>
    <w:rsid w:val="00B72DB1"/>
    <w:rsid w:val="00B7417A"/>
    <w:rsid w:val="00B80115"/>
    <w:rsid w:val="00B86FC4"/>
    <w:rsid w:val="00B91BD0"/>
    <w:rsid w:val="00B92FB5"/>
    <w:rsid w:val="00B93A09"/>
    <w:rsid w:val="00B93AF0"/>
    <w:rsid w:val="00B93E72"/>
    <w:rsid w:val="00BA2B36"/>
    <w:rsid w:val="00BA2D8C"/>
    <w:rsid w:val="00BA444F"/>
    <w:rsid w:val="00BA4491"/>
    <w:rsid w:val="00BA558D"/>
    <w:rsid w:val="00BB11D7"/>
    <w:rsid w:val="00BC19DA"/>
    <w:rsid w:val="00BC3781"/>
    <w:rsid w:val="00BC71B3"/>
    <w:rsid w:val="00BC7C0E"/>
    <w:rsid w:val="00BD0EBD"/>
    <w:rsid w:val="00BD69FB"/>
    <w:rsid w:val="00BD7AD5"/>
    <w:rsid w:val="00BE00A1"/>
    <w:rsid w:val="00BE10A6"/>
    <w:rsid w:val="00BE3185"/>
    <w:rsid w:val="00BF1FE0"/>
    <w:rsid w:val="00BF42D3"/>
    <w:rsid w:val="00BF45A7"/>
    <w:rsid w:val="00C01D1A"/>
    <w:rsid w:val="00C03FF1"/>
    <w:rsid w:val="00C12D7B"/>
    <w:rsid w:val="00C133C2"/>
    <w:rsid w:val="00C15270"/>
    <w:rsid w:val="00C20FA1"/>
    <w:rsid w:val="00C214E9"/>
    <w:rsid w:val="00C22F3A"/>
    <w:rsid w:val="00C2526C"/>
    <w:rsid w:val="00C30036"/>
    <w:rsid w:val="00C36A90"/>
    <w:rsid w:val="00C4015E"/>
    <w:rsid w:val="00C413C2"/>
    <w:rsid w:val="00C47F07"/>
    <w:rsid w:val="00C50D72"/>
    <w:rsid w:val="00C53223"/>
    <w:rsid w:val="00C53462"/>
    <w:rsid w:val="00C53F64"/>
    <w:rsid w:val="00C6317D"/>
    <w:rsid w:val="00C72800"/>
    <w:rsid w:val="00C75AA8"/>
    <w:rsid w:val="00C76526"/>
    <w:rsid w:val="00C80649"/>
    <w:rsid w:val="00C82FF1"/>
    <w:rsid w:val="00C8344C"/>
    <w:rsid w:val="00C862B3"/>
    <w:rsid w:val="00C8786C"/>
    <w:rsid w:val="00C951E5"/>
    <w:rsid w:val="00CA26D2"/>
    <w:rsid w:val="00CA2C31"/>
    <w:rsid w:val="00CA4B2F"/>
    <w:rsid w:val="00CA4B4D"/>
    <w:rsid w:val="00CA61C4"/>
    <w:rsid w:val="00CA7833"/>
    <w:rsid w:val="00CB19AE"/>
    <w:rsid w:val="00CB2FE1"/>
    <w:rsid w:val="00CB3873"/>
    <w:rsid w:val="00CB39F4"/>
    <w:rsid w:val="00CB4426"/>
    <w:rsid w:val="00CB76EB"/>
    <w:rsid w:val="00CC4187"/>
    <w:rsid w:val="00CD2441"/>
    <w:rsid w:val="00CD6DA4"/>
    <w:rsid w:val="00CE0E96"/>
    <w:rsid w:val="00CE20C1"/>
    <w:rsid w:val="00CE5DB3"/>
    <w:rsid w:val="00CF0074"/>
    <w:rsid w:val="00CF28DE"/>
    <w:rsid w:val="00D01D10"/>
    <w:rsid w:val="00D04191"/>
    <w:rsid w:val="00D13953"/>
    <w:rsid w:val="00D166E7"/>
    <w:rsid w:val="00D17C51"/>
    <w:rsid w:val="00D22E92"/>
    <w:rsid w:val="00D26817"/>
    <w:rsid w:val="00D26CB6"/>
    <w:rsid w:val="00D2755F"/>
    <w:rsid w:val="00D27873"/>
    <w:rsid w:val="00D278FC"/>
    <w:rsid w:val="00D3035E"/>
    <w:rsid w:val="00D32A76"/>
    <w:rsid w:val="00D34202"/>
    <w:rsid w:val="00D41EEF"/>
    <w:rsid w:val="00D45830"/>
    <w:rsid w:val="00D465BE"/>
    <w:rsid w:val="00D519B6"/>
    <w:rsid w:val="00D51DE0"/>
    <w:rsid w:val="00D55EC7"/>
    <w:rsid w:val="00D60A2D"/>
    <w:rsid w:val="00D615FF"/>
    <w:rsid w:val="00D63024"/>
    <w:rsid w:val="00D66B8D"/>
    <w:rsid w:val="00D75078"/>
    <w:rsid w:val="00D75D9E"/>
    <w:rsid w:val="00D8084C"/>
    <w:rsid w:val="00D81362"/>
    <w:rsid w:val="00D81E1E"/>
    <w:rsid w:val="00D86B75"/>
    <w:rsid w:val="00D87468"/>
    <w:rsid w:val="00D9165C"/>
    <w:rsid w:val="00D94183"/>
    <w:rsid w:val="00D96F87"/>
    <w:rsid w:val="00DB09D3"/>
    <w:rsid w:val="00DB0D73"/>
    <w:rsid w:val="00DB4505"/>
    <w:rsid w:val="00DB62F0"/>
    <w:rsid w:val="00DB7CD9"/>
    <w:rsid w:val="00DB7DBB"/>
    <w:rsid w:val="00DB7F64"/>
    <w:rsid w:val="00DC3541"/>
    <w:rsid w:val="00DC5ECE"/>
    <w:rsid w:val="00DD2C43"/>
    <w:rsid w:val="00DD752E"/>
    <w:rsid w:val="00DD773C"/>
    <w:rsid w:val="00DD7A13"/>
    <w:rsid w:val="00DD7BB5"/>
    <w:rsid w:val="00DE3551"/>
    <w:rsid w:val="00DE438C"/>
    <w:rsid w:val="00DE61A4"/>
    <w:rsid w:val="00DF22DC"/>
    <w:rsid w:val="00E008DC"/>
    <w:rsid w:val="00E00923"/>
    <w:rsid w:val="00E02393"/>
    <w:rsid w:val="00E02D73"/>
    <w:rsid w:val="00E03A86"/>
    <w:rsid w:val="00E10177"/>
    <w:rsid w:val="00E23EE4"/>
    <w:rsid w:val="00E2554F"/>
    <w:rsid w:val="00E256A5"/>
    <w:rsid w:val="00E270DC"/>
    <w:rsid w:val="00E27ED3"/>
    <w:rsid w:val="00E340C3"/>
    <w:rsid w:val="00E37CB9"/>
    <w:rsid w:val="00E43900"/>
    <w:rsid w:val="00E441B7"/>
    <w:rsid w:val="00E44B32"/>
    <w:rsid w:val="00E51944"/>
    <w:rsid w:val="00E56042"/>
    <w:rsid w:val="00E572C0"/>
    <w:rsid w:val="00E6107F"/>
    <w:rsid w:val="00E73589"/>
    <w:rsid w:val="00E75BC8"/>
    <w:rsid w:val="00E77827"/>
    <w:rsid w:val="00E82182"/>
    <w:rsid w:val="00E82DBF"/>
    <w:rsid w:val="00E83FE0"/>
    <w:rsid w:val="00E85C7C"/>
    <w:rsid w:val="00E93247"/>
    <w:rsid w:val="00E955FA"/>
    <w:rsid w:val="00EA16BB"/>
    <w:rsid w:val="00EA1BB0"/>
    <w:rsid w:val="00EA22E9"/>
    <w:rsid w:val="00EA4AE0"/>
    <w:rsid w:val="00EA4C9C"/>
    <w:rsid w:val="00EA700A"/>
    <w:rsid w:val="00EA7DE8"/>
    <w:rsid w:val="00EB073B"/>
    <w:rsid w:val="00EB1000"/>
    <w:rsid w:val="00EC40C1"/>
    <w:rsid w:val="00EC61F4"/>
    <w:rsid w:val="00ED04F4"/>
    <w:rsid w:val="00ED0FD8"/>
    <w:rsid w:val="00ED5402"/>
    <w:rsid w:val="00ED7E85"/>
    <w:rsid w:val="00EF4547"/>
    <w:rsid w:val="00EF4C9B"/>
    <w:rsid w:val="00EF710D"/>
    <w:rsid w:val="00F00C7B"/>
    <w:rsid w:val="00F00FE6"/>
    <w:rsid w:val="00F038E7"/>
    <w:rsid w:val="00F12A93"/>
    <w:rsid w:val="00F2019A"/>
    <w:rsid w:val="00F22ADB"/>
    <w:rsid w:val="00F245CC"/>
    <w:rsid w:val="00F24CF7"/>
    <w:rsid w:val="00F32046"/>
    <w:rsid w:val="00F326E7"/>
    <w:rsid w:val="00F32B4E"/>
    <w:rsid w:val="00F332A0"/>
    <w:rsid w:val="00F46A26"/>
    <w:rsid w:val="00F46C55"/>
    <w:rsid w:val="00F609E0"/>
    <w:rsid w:val="00F667FE"/>
    <w:rsid w:val="00F735D7"/>
    <w:rsid w:val="00F73A34"/>
    <w:rsid w:val="00F77A51"/>
    <w:rsid w:val="00F8635F"/>
    <w:rsid w:val="00F9251B"/>
    <w:rsid w:val="00F94273"/>
    <w:rsid w:val="00F949F5"/>
    <w:rsid w:val="00FA299D"/>
    <w:rsid w:val="00FA2D80"/>
    <w:rsid w:val="00FA332A"/>
    <w:rsid w:val="00FA5106"/>
    <w:rsid w:val="00FA5728"/>
    <w:rsid w:val="00FA6478"/>
    <w:rsid w:val="00FB092C"/>
    <w:rsid w:val="00FB4570"/>
    <w:rsid w:val="00FB6A21"/>
    <w:rsid w:val="00FC1844"/>
    <w:rsid w:val="00FC6278"/>
    <w:rsid w:val="00FE143D"/>
    <w:rsid w:val="00FE195A"/>
    <w:rsid w:val="00FE1F47"/>
    <w:rsid w:val="00FE2B50"/>
    <w:rsid w:val="00FF0F11"/>
    <w:rsid w:val="00FF1D7A"/>
    <w:rsid w:val="00FF44DF"/>
    <w:rsid w:val="00FFB7DF"/>
    <w:rsid w:val="010BB2CA"/>
    <w:rsid w:val="0133A9F2"/>
    <w:rsid w:val="0136918C"/>
    <w:rsid w:val="01E6A543"/>
    <w:rsid w:val="01FCA1E0"/>
    <w:rsid w:val="026358B2"/>
    <w:rsid w:val="02CF7A53"/>
    <w:rsid w:val="03987241"/>
    <w:rsid w:val="03FB6231"/>
    <w:rsid w:val="04FC9617"/>
    <w:rsid w:val="055CEB5B"/>
    <w:rsid w:val="056E365D"/>
    <w:rsid w:val="05D32902"/>
    <w:rsid w:val="06293F84"/>
    <w:rsid w:val="0630C41D"/>
    <w:rsid w:val="06B197CE"/>
    <w:rsid w:val="06D01303"/>
    <w:rsid w:val="06DA6B86"/>
    <w:rsid w:val="074FE140"/>
    <w:rsid w:val="076EF963"/>
    <w:rsid w:val="078A54D6"/>
    <w:rsid w:val="07BEF3EB"/>
    <w:rsid w:val="08030300"/>
    <w:rsid w:val="08238B08"/>
    <w:rsid w:val="086FFA12"/>
    <w:rsid w:val="088A3D79"/>
    <w:rsid w:val="099FFCDD"/>
    <w:rsid w:val="0A1FA5C4"/>
    <w:rsid w:val="0A68F690"/>
    <w:rsid w:val="0AAE87AB"/>
    <w:rsid w:val="0ADEFA59"/>
    <w:rsid w:val="0B037144"/>
    <w:rsid w:val="0B5FB3B6"/>
    <w:rsid w:val="0D6B22DF"/>
    <w:rsid w:val="0E736E00"/>
    <w:rsid w:val="0E73B2A6"/>
    <w:rsid w:val="0E81B9EE"/>
    <w:rsid w:val="0E9CB09C"/>
    <w:rsid w:val="0EA04593"/>
    <w:rsid w:val="0EAC7904"/>
    <w:rsid w:val="0F167098"/>
    <w:rsid w:val="0F91ED20"/>
    <w:rsid w:val="106DCE3B"/>
    <w:rsid w:val="11B6F683"/>
    <w:rsid w:val="12729AD7"/>
    <w:rsid w:val="1308B2B1"/>
    <w:rsid w:val="136B58A2"/>
    <w:rsid w:val="137D7781"/>
    <w:rsid w:val="13E62E6D"/>
    <w:rsid w:val="13F6DA17"/>
    <w:rsid w:val="145569F1"/>
    <w:rsid w:val="146AAFD3"/>
    <w:rsid w:val="148930A1"/>
    <w:rsid w:val="14A48312"/>
    <w:rsid w:val="167E0511"/>
    <w:rsid w:val="169BE0DE"/>
    <w:rsid w:val="16C49221"/>
    <w:rsid w:val="1721827D"/>
    <w:rsid w:val="175F78E3"/>
    <w:rsid w:val="1796DE78"/>
    <w:rsid w:val="18F5F2BD"/>
    <w:rsid w:val="196CE07C"/>
    <w:rsid w:val="1A68F4A1"/>
    <w:rsid w:val="1ABBCB7F"/>
    <w:rsid w:val="1B22BAE6"/>
    <w:rsid w:val="1B48FD51"/>
    <w:rsid w:val="1B8EC89B"/>
    <w:rsid w:val="1B8F0551"/>
    <w:rsid w:val="1BD95B36"/>
    <w:rsid w:val="1BF4F3A0"/>
    <w:rsid w:val="1C2D9C46"/>
    <w:rsid w:val="1E3056A3"/>
    <w:rsid w:val="1E945856"/>
    <w:rsid w:val="1F17FE45"/>
    <w:rsid w:val="1F8CA209"/>
    <w:rsid w:val="1FA3E25E"/>
    <w:rsid w:val="1FB4F2E0"/>
    <w:rsid w:val="1FD3385B"/>
    <w:rsid w:val="210236E1"/>
    <w:rsid w:val="21A5C4C4"/>
    <w:rsid w:val="22643524"/>
    <w:rsid w:val="22919A31"/>
    <w:rsid w:val="2306C621"/>
    <w:rsid w:val="24640B40"/>
    <w:rsid w:val="249E1E0D"/>
    <w:rsid w:val="2523AFA6"/>
    <w:rsid w:val="25462851"/>
    <w:rsid w:val="260A78C2"/>
    <w:rsid w:val="261B8944"/>
    <w:rsid w:val="266751DC"/>
    <w:rsid w:val="267935E7"/>
    <w:rsid w:val="26A756C6"/>
    <w:rsid w:val="271A40DD"/>
    <w:rsid w:val="28C86B85"/>
    <w:rsid w:val="28F41A5A"/>
    <w:rsid w:val="29718F30"/>
    <w:rsid w:val="29B9E88C"/>
    <w:rsid w:val="2A199974"/>
    <w:rsid w:val="2B0D5F91"/>
    <w:rsid w:val="2BB0FEAB"/>
    <w:rsid w:val="2BB569D5"/>
    <w:rsid w:val="2CA92FF2"/>
    <w:rsid w:val="2DBC03A0"/>
    <w:rsid w:val="2DC885CD"/>
    <w:rsid w:val="2E673448"/>
    <w:rsid w:val="2EAA7C20"/>
    <w:rsid w:val="2FCC2221"/>
    <w:rsid w:val="30640023"/>
    <w:rsid w:val="307911BE"/>
    <w:rsid w:val="30CCE060"/>
    <w:rsid w:val="30F03432"/>
    <w:rsid w:val="3160151C"/>
    <w:rsid w:val="31761C60"/>
    <w:rsid w:val="3198C33B"/>
    <w:rsid w:val="323C3313"/>
    <w:rsid w:val="33187176"/>
    <w:rsid w:val="341EEC4D"/>
    <w:rsid w:val="342DE837"/>
    <w:rsid w:val="352235C0"/>
    <w:rsid w:val="372366DD"/>
    <w:rsid w:val="3737F102"/>
    <w:rsid w:val="3764CB69"/>
    <w:rsid w:val="378D3857"/>
    <w:rsid w:val="37BFEA79"/>
    <w:rsid w:val="38441C9B"/>
    <w:rsid w:val="38657E5E"/>
    <w:rsid w:val="3AC7C95D"/>
    <w:rsid w:val="3B2B70E1"/>
    <w:rsid w:val="3B4DAF45"/>
    <w:rsid w:val="3C3D656A"/>
    <w:rsid w:val="3D074474"/>
    <w:rsid w:val="3D7C252F"/>
    <w:rsid w:val="3DE4484A"/>
    <w:rsid w:val="3DF9BDEC"/>
    <w:rsid w:val="3E740C7F"/>
    <w:rsid w:val="3E8F3B14"/>
    <w:rsid w:val="3FF11A81"/>
    <w:rsid w:val="4003C13F"/>
    <w:rsid w:val="40223BB5"/>
    <w:rsid w:val="40250120"/>
    <w:rsid w:val="40C10E7A"/>
    <w:rsid w:val="416137E0"/>
    <w:rsid w:val="41BE0C16"/>
    <w:rsid w:val="41D9AD35"/>
    <w:rsid w:val="438EB762"/>
    <w:rsid w:val="43972817"/>
    <w:rsid w:val="4401D08C"/>
    <w:rsid w:val="4440FCFD"/>
    <w:rsid w:val="4441A6B3"/>
    <w:rsid w:val="451198A7"/>
    <w:rsid w:val="457C2D70"/>
    <w:rsid w:val="45E5A68D"/>
    <w:rsid w:val="45F7F5AE"/>
    <w:rsid w:val="470B042F"/>
    <w:rsid w:val="47FBC318"/>
    <w:rsid w:val="48732B5F"/>
    <w:rsid w:val="4875C5AD"/>
    <w:rsid w:val="48EED96E"/>
    <w:rsid w:val="494E131C"/>
    <w:rsid w:val="496E3BC6"/>
    <w:rsid w:val="498D7F85"/>
    <w:rsid w:val="4A0F0A3A"/>
    <w:rsid w:val="4A64C8D3"/>
    <w:rsid w:val="4A686CE1"/>
    <w:rsid w:val="4A7E03E1"/>
    <w:rsid w:val="4B5C21F4"/>
    <w:rsid w:val="4BEB6EF4"/>
    <w:rsid w:val="4C043D42"/>
    <w:rsid w:val="4C15EE09"/>
    <w:rsid w:val="4C1D659F"/>
    <w:rsid w:val="4C5DD7E0"/>
    <w:rsid w:val="4C5E8C12"/>
    <w:rsid w:val="4CFCBC32"/>
    <w:rsid w:val="4D41AEEC"/>
    <w:rsid w:val="4EB8DEF1"/>
    <w:rsid w:val="4F3BDE04"/>
    <w:rsid w:val="4F685209"/>
    <w:rsid w:val="4FF1D4F9"/>
    <w:rsid w:val="5018E6E6"/>
    <w:rsid w:val="50A3626B"/>
    <w:rsid w:val="50A87E66"/>
    <w:rsid w:val="51ED583D"/>
    <w:rsid w:val="52642FA7"/>
    <w:rsid w:val="52737EC6"/>
    <w:rsid w:val="53C21E3A"/>
    <w:rsid w:val="5417CC72"/>
    <w:rsid w:val="5430636E"/>
    <w:rsid w:val="5457DD7E"/>
    <w:rsid w:val="54C43BA0"/>
    <w:rsid w:val="54E3F78E"/>
    <w:rsid w:val="55B130EB"/>
    <w:rsid w:val="55C31187"/>
    <w:rsid w:val="56025900"/>
    <w:rsid w:val="560F64F7"/>
    <w:rsid w:val="566B1BCB"/>
    <w:rsid w:val="56B3CD03"/>
    <w:rsid w:val="576C3823"/>
    <w:rsid w:val="579758C5"/>
    <w:rsid w:val="587C003E"/>
    <w:rsid w:val="589D49EA"/>
    <w:rsid w:val="58A41548"/>
    <w:rsid w:val="58C10952"/>
    <w:rsid w:val="59602E16"/>
    <w:rsid w:val="59DF41C5"/>
    <w:rsid w:val="5A5C886F"/>
    <w:rsid w:val="5A8A8AD2"/>
    <w:rsid w:val="5BAB13E0"/>
    <w:rsid w:val="5D2E3BBD"/>
    <w:rsid w:val="5DB2A5DD"/>
    <w:rsid w:val="5E15A901"/>
    <w:rsid w:val="5F412106"/>
    <w:rsid w:val="5F69F3CD"/>
    <w:rsid w:val="5FE46C41"/>
    <w:rsid w:val="6011FE11"/>
    <w:rsid w:val="60890424"/>
    <w:rsid w:val="60F4F9EE"/>
    <w:rsid w:val="617C162B"/>
    <w:rsid w:val="61E1C085"/>
    <w:rsid w:val="620EC547"/>
    <w:rsid w:val="6224F101"/>
    <w:rsid w:val="62303796"/>
    <w:rsid w:val="624EC33B"/>
    <w:rsid w:val="62C4EE40"/>
    <w:rsid w:val="62EDE7FF"/>
    <w:rsid w:val="6305F08D"/>
    <w:rsid w:val="639C4990"/>
    <w:rsid w:val="64B824E4"/>
    <w:rsid w:val="64EE0CF4"/>
    <w:rsid w:val="6508551C"/>
    <w:rsid w:val="651FA738"/>
    <w:rsid w:val="65FD39B8"/>
    <w:rsid w:val="66317698"/>
    <w:rsid w:val="66FD88F8"/>
    <w:rsid w:val="6722345E"/>
    <w:rsid w:val="67659390"/>
    <w:rsid w:val="67985F63"/>
    <w:rsid w:val="6941C80E"/>
    <w:rsid w:val="69D37EAA"/>
    <w:rsid w:val="69D3C527"/>
    <w:rsid w:val="69DBC63F"/>
    <w:rsid w:val="6A0D45D3"/>
    <w:rsid w:val="6AD00025"/>
    <w:rsid w:val="6B02FCF2"/>
    <w:rsid w:val="6B6D0270"/>
    <w:rsid w:val="6C3074DF"/>
    <w:rsid w:val="6C3F818A"/>
    <w:rsid w:val="6C49FCBE"/>
    <w:rsid w:val="6C6BD086"/>
    <w:rsid w:val="6CD0F63D"/>
    <w:rsid w:val="6DC9A99F"/>
    <w:rsid w:val="6E38882C"/>
    <w:rsid w:val="6E64F49A"/>
    <w:rsid w:val="6FA37148"/>
    <w:rsid w:val="7093C4F3"/>
    <w:rsid w:val="70F80E59"/>
    <w:rsid w:val="718A9B79"/>
    <w:rsid w:val="71CDAFC7"/>
    <w:rsid w:val="72045398"/>
    <w:rsid w:val="721AF8E3"/>
    <w:rsid w:val="73235358"/>
    <w:rsid w:val="73AE43F6"/>
    <w:rsid w:val="74678DE6"/>
    <w:rsid w:val="747ECFF1"/>
    <w:rsid w:val="74A7C9B0"/>
    <w:rsid w:val="757A76C0"/>
    <w:rsid w:val="76078346"/>
    <w:rsid w:val="768BF49C"/>
    <w:rsid w:val="769F5B62"/>
    <w:rsid w:val="76A120EA"/>
    <w:rsid w:val="76B9EF38"/>
    <w:rsid w:val="76C9F3B1"/>
    <w:rsid w:val="76DC7A1B"/>
    <w:rsid w:val="76F012CD"/>
    <w:rsid w:val="77164721"/>
    <w:rsid w:val="7806F15E"/>
    <w:rsid w:val="783CEF49"/>
    <w:rsid w:val="78F4A5F9"/>
    <w:rsid w:val="7941C069"/>
    <w:rsid w:val="795F3970"/>
    <w:rsid w:val="79856976"/>
    <w:rsid w:val="7AEE1175"/>
    <w:rsid w:val="7AFB0863"/>
    <w:rsid w:val="7B5B5DA7"/>
    <w:rsid w:val="7B69D10D"/>
    <w:rsid w:val="7C70B979"/>
    <w:rsid w:val="7CC7D83C"/>
    <w:rsid w:val="7D5263C1"/>
    <w:rsid w:val="7D7C0D4E"/>
    <w:rsid w:val="7DA4A361"/>
    <w:rsid w:val="7EF27456"/>
    <w:rsid w:val="7FA48BC8"/>
    <w:rsid w:val="7FBE15B3"/>
    <w:rsid w:val="7FDE3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6B68C"/>
  <w15:docId w15:val="{B6C0321A-CB32-474F-BD2C-7C1BD6381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CD3"/>
    <w:pPr>
      <w:spacing w:before="120" w:after="0"/>
    </w:pPr>
    <w:rPr>
      <w:rFonts w:ascii="Montserrat" w:eastAsia="Times New Roman" w:hAnsi="Montserrat" w:cs="Times New Roman"/>
      <w:noProof/>
      <w:spacing w:val="4"/>
      <w:szCs w:val="24"/>
      <w:lang w:val="en-US"/>
    </w:rPr>
  </w:style>
  <w:style w:type="paragraph" w:styleId="Heading1">
    <w:name w:val="heading 1"/>
    <w:aliases w:val="CC Heading 1"/>
    <w:basedOn w:val="Normal"/>
    <w:next w:val="Normal"/>
    <w:link w:val="Heading1Char"/>
    <w:uiPriority w:val="9"/>
    <w:qFormat/>
    <w:rsid w:val="00175C30"/>
    <w:pPr>
      <w:keepNext/>
      <w:keepLines/>
      <w:spacing w:before="480"/>
      <w:outlineLvl w:val="0"/>
    </w:pPr>
    <w:rPr>
      <w:rFonts w:eastAsiaTheme="majorEastAsia" w:cstheme="majorBidi"/>
      <w:bCs/>
      <w:color w:val="404040" w:themeColor="text1" w:themeTint="BF"/>
      <w:sz w:val="44"/>
      <w:szCs w:val="28"/>
    </w:rPr>
  </w:style>
  <w:style w:type="paragraph" w:styleId="Heading2">
    <w:name w:val="heading 2"/>
    <w:basedOn w:val="Normal"/>
    <w:next w:val="Normal"/>
    <w:link w:val="Heading2Char"/>
    <w:qFormat/>
    <w:rsid w:val="00FA6478"/>
    <w:pPr>
      <w:keepNext/>
      <w:spacing w:before="240" w:after="60"/>
      <w:outlineLvl w:val="1"/>
    </w:pPr>
    <w:rPr>
      <w:rFonts w:ascii="Montserrat SemiBold" w:hAnsi="Montserrat SemiBold" w:cs="Arial"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372C1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3FF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FA6478"/>
    <w:rPr>
      <w:rFonts w:ascii="Montserrat SemiBold" w:eastAsia="Times New Roman" w:hAnsi="Montserrat SemiBold" w:cs="Arial"/>
      <w:bCs/>
      <w:iCs/>
      <w:noProof/>
      <w:spacing w:val="4"/>
      <w:sz w:val="28"/>
      <w:szCs w:val="28"/>
      <w:lang w:val="en-US"/>
    </w:rPr>
  </w:style>
  <w:style w:type="paragraph" w:customStyle="1" w:styleId="tabletext">
    <w:name w:val="tabletext"/>
    <w:basedOn w:val="Normal"/>
    <w:rsid w:val="00E83FE0"/>
    <w:pPr>
      <w:tabs>
        <w:tab w:val="left" w:pos="340"/>
      </w:tabs>
    </w:pPr>
    <w:rPr>
      <w:szCs w:val="20"/>
      <w:lang w:eastAsia="en-AU"/>
    </w:rPr>
  </w:style>
  <w:style w:type="table" w:styleId="TableGrid">
    <w:name w:val="Table Grid"/>
    <w:basedOn w:val="TableNormal"/>
    <w:uiPriority w:val="39"/>
    <w:rsid w:val="00E83FE0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rsid w:val="00372C1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bullets">
    <w:name w:val="bullets"/>
    <w:basedOn w:val="Normal"/>
    <w:rsid w:val="00372C18"/>
    <w:pPr>
      <w:numPr>
        <w:numId w:val="1"/>
      </w:numPr>
    </w:pPr>
    <w:rPr>
      <w:rFonts w:ascii="Arial" w:eastAsia="Times" w:hAnsi="Arial"/>
      <w:sz w:val="20"/>
      <w:szCs w:val="20"/>
    </w:rPr>
  </w:style>
  <w:style w:type="paragraph" w:customStyle="1" w:styleId="hyphen">
    <w:name w:val="hyphen"/>
    <w:basedOn w:val="Normal"/>
    <w:rsid w:val="00372C18"/>
    <w:pPr>
      <w:tabs>
        <w:tab w:val="left" w:pos="601"/>
      </w:tabs>
      <w:ind w:left="601" w:hanging="284"/>
    </w:pPr>
    <w:rPr>
      <w:rFonts w:ascii="Arial" w:eastAsia="Times" w:hAnsi="Arial"/>
      <w:sz w:val="20"/>
      <w:szCs w:val="20"/>
    </w:rPr>
  </w:style>
  <w:style w:type="paragraph" w:customStyle="1" w:styleId="Header4">
    <w:name w:val="Header 4"/>
    <w:basedOn w:val="Normal"/>
    <w:rsid w:val="00372C18"/>
    <w:pPr>
      <w:spacing w:after="80"/>
    </w:pPr>
    <w:rPr>
      <w:rFonts w:ascii="Arial" w:eastAsia="Times" w:hAnsi="Arial"/>
      <w:i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E82DBF"/>
    <w:pPr>
      <w:ind w:left="720"/>
      <w:contextualSpacing/>
    </w:pPr>
  </w:style>
  <w:style w:type="paragraph" w:styleId="NoSpacing">
    <w:name w:val="No Spacing"/>
    <w:uiPriority w:val="1"/>
    <w:qFormat/>
    <w:rsid w:val="00C03FF1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3FF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dashindent">
    <w:name w:val="dash indent"/>
    <w:basedOn w:val="Normal"/>
    <w:rsid w:val="00C03FF1"/>
    <w:rPr>
      <w:rFonts w:ascii="Helvetica" w:hAnsi="Helvetica"/>
      <w:sz w:val="20"/>
      <w:szCs w:val="20"/>
    </w:rPr>
  </w:style>
  <w:style w:type="paragraph" w:styleId="Header">
    <w:name w:val="header"/>
    <w:basedOn w:val="Normal"/>
    <w:link w:val="HeaderChar"/>
    <w:unhideWhenUsed/>
    <w:rsid w:val="009738BB"/>
    <w:pPr>
      <w:tabs>
        <w:tab w:val="center" w:pos="4513"/>
        <w:tab w:val="right" w:pos="9026"/>
      </w:tabs>
      <w:spacing w:before="0" w:line="240" w:lineRule="auto"/>
    </w:pPr>
  </w:style>
  <w:style w:type="character" w:styleId="Hyperlink">
    <w:name w:val="Hyperlink"/>
    <w:basedOn w:val="DefaultParagraphFont"/>
    <w:uiPriority w:val="99"/>
    <w:unhideWhenUsed/>
    <w:rsid w:val="0014609F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4609F"/>
    <w:rPr>
      <w:b/>
      <w:bCs/>
    </w:rPr>
  </w:style>
  <w:style w:type="character" w:customStyle="1" w:styleId="Heading1Char">
    <w:name w:val="Heading 1 Char"/>
    <w:aliases w:val="CC Heading 1 Char"/>
    <w:basedOn w:val="DefaultParagraphFont"/>
    <w:link w:val="Heading1"/>
    <w:uiPriority w:val="9"/>
    <w:rsid w:val="00175C30"/>
    <w:rPr>
      <w:rFonts w:ascii="Montserrat" w:eastAsiaTheme="majorEastAsia" w:hAnsi="Montserrat" w:cstheme="majorBidi"/>
      <w:bCs/>
      <w:color w:val="404040" w:themeColor="text1" w:themeTint="BF"/>
      <w:sz w:val="44"/>
      <w:szCs w:val="28"/>
    </w:rPr>
  </w:style>
  <w:style w:type="character" w:customStyle="1" w:styleId="HeaderChar">
    <w:name w:val="Header Char"/>
    <w:basedOn w:val="DefaultParagraphFont"/>
    <w:link w:val="Header"/>
    <w:rsid w:val="009738BB"/>
    <w:rPr>
      <w:rFonts w:ascii="Montserrat" w:eastAsia="Times New Roman" w:hAnsi="Montserrat" w:cs="Times New Roman"/>
      <w:noProof/>
      <w:spacing w:val="4"/>
      <w:szCs w:val="24"/>
      <w:lang w:val="en-US"/>
    </w:rPr>
  </w:style>
  <w:style w:type="paragraph" w:customStyle="1" w:styleId="tablebullet">
    <w:name w:val="tablebullet"/>
    <w:basedOn w:val="tabletext"/>
    <w:rsid w:val="00A06832"/>
    <w:pPr>
      <w:numPr>
        <w:numId w:val="2"/>
      </w:numPr>
      <w:ind w:left="357" w:hanging="357"/>
    </w:pPr>
    <w:rPr>
      <w:lang w:eastAsia="en-US"/>
    </w:rPr>
  </w:style>
  <w:style w:type="paragraph" w:customStyle="1" w:styleId="tablebullet2">
    <w:name w:val="tablebullet2"/>
    <w:basedOn w:val="Normal"/>
    <w:rsid w:val="00A06832"/>
    <w:pPr>
      <w:widowControl w:val="0"/>
      <w:numPr>
        <w:numId w:val="3"/>
      </w:numPr>
    </w:pPr>
    <w:rPr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9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92C"/>
    <w:rPr>
      <w:rFonts w:ascii="Tahoma" w:eastAsia="Times New Roman" w:hAnsi="Tahoma" w:cs="Tahoma"/>
      <w:sz w:val="16"/>
      <w:szCs w:val="16"/>
    </w:rPr>
  </w:style>
  <w:style w:type="paragraph" w:customStyle="1" w:styleId="paragraph">
    <w:name w:val="paragraph"/>
    <w:basedOn w:val="Normal"/>
    <w:link w:val="paragraphChar"/>
    <w:rsid w:val="008E630D"/>
    <w:pPr>
      <w:spacing w:before="100" w:beforeAutospacing="1" w:after="100" w:afterAutospacing="1"/>
    </w:pPr>
    <w:rPr>
      <w:lang w:val="en-GB" w:eastAsia="zh-CN" w:bidi="th-TH"/>
    </w:rPr>
  </w:style>
  <w:style w:type="character" w:customStyle="1" w:styleId="normaltextrun">
    <w:name w:val="normaltextrun"/>
    <w:basedOn w:val="DefaultParagraphFont"/>
    <w:rsid w:val="008E630D"/>
  </w:style>
  <w:style w:type="character" w:customStyle="1" w:styleId="spellingerror">
    <w:name w:val="spellingerror"/>
    <w:basedOn w:val="DefaultParagraphFont"/>
    <w:rsid w:val="00E270DC"/>
  </w:style>
  <w:style w:type="paragraph" w:styleId="Footer">
    <w:name w:val="footer"/>
    <w:basedOn w:val="Normal"/>
    <w:link w:val="FooterChar"/>
    <w:uiPriority w:val="99"/>
    <w:unhideWhenUsed/>
    <w:rsid w:val="009D505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5054"/>
    <w:rPr>
      <w:rFonts w:ascii="Times New Roman" w:eastAsia="Times New Roman" w:hAnsi="Times New Roman" w:cs="Times New Roman"/>
      <w:sz w:val="24"/>
      <w:szCs w:val="24"/>
    </w:rPr>
  </w:style>
  <w:style w:type="character" w:customStyle="1" w:styleId="scxo143923293">
    <w:name w:val="scxo143923293"/>
    <w:basedOn w:val="DefaultParagraphFont"/>
    <w:rsid w:val="00C53462"/>
  </w:style>
  <w:style w:type="character" w:styleId="UnresolvedMention">
    <w:name w:val="Unresolved Mention"/>
    <w:basedOn w:val="DefaultParagraphFont"/>
    <w:uiPriority w:val="99"/>
    <w:semiHidden/>
    <w:unhideWhenUsed/>
    <w:rsid w:val="00583687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62876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DotPoints1">
    <w:name w:val="Dot Points 1"/>
    <w:basedOn w:val="ListParagraph"/>
    <w:link w:val="DotPoints1Char"/>
    <w:qFormat/>
    <w:rsid w:val="00A06559"/>
    <w:pPr>
      <w:numPr>
        <w:numId w:val="5"/>
      </w:numPr>
      <w:spacing w:before="240" w:after="120"/>
      <w:ind w:left="714" w:hanging="357"/>
    </w:pPr>
  </w:style>
  <w:style w:type="paragraph" w:customStyle="1" w:styleId="FeatureBox2">
    <w:name w:val="Feature Box 2"/>
    <w:aliases w:val="ŠFeature Box 2"/>
    <w:basedOn w:val="Normal"/>
    <w:qFormat/>
    <w:rsid w:val="00AB6E77"/>
    <w:pPr>
      <w:pBdr>
        <w:top w:val="single" w:sz="24" w:space="10" w:color="FFFFFF" w:themeColor="background1"/>
        <w:left w:val="single" w:sz="24" w:space="10" w:color="FFFFFF" w:themeColor="background1"/>
        <w:bottom w:val="single" w:sz="24" w:space="10" w:color="FFFFFF" w:themeColor="background1"/>
        <w:right w:val="single" w:sz="24" w:space="10" w:color="FFFFFF" w:themeColor="background1"/>
      </w:pBdr>
      <w:shd w:val="clear" w:color="auto" w:fill="C8DBF0"/>
      <w:spacing w:before="240"/>
    </w:pPr>
    <w:rPr>
      <w:rFonts w:eastAsiaTheme="minorHAnsi" w:cs="Arial"/>
      <w:sz w:val="18"/>
      <w:lang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06559"/>
    <w:rPr>
      <w:rFonts w:ascii="Montserrat" w:eastAsia="Times New Roman" w:hAnsi="Montserrat" w:cs="Times New Roman"/>
      <w:szCs w:val="24"/>
    </w:rPr>
  </w:style>
  <w:style w:type="character" w:customStyle="1" w:styleId="DotPoints1Char">
    <w:name w:val="Dot Points 1 Char"/>
    <w:basedOn w:val="ListParagraphChar"/>
    <w:link w:val="DotPoints1"/>
    <w:rsid w:val="00A06559"/>
    <w:rPr>
      <w:rFonts w:ascii="Montserrat" w:eastAsia="Times New Roman" w:hAnsi="Montserrat" w:cs="Times New Roman"/>
      <w:noProof/>
      <w:spacing w:val="4"/>
      <w:szCs w:val="24"/>
      <w:lang w:val="en-US"/>
    </w:rPr>
  </w:style>
  <w:style w:type="paragraph" w:customStyle="1" w:styleId="Table-Normal">
    <w:name w:val="Table- Normal"/>
    <w:basedOn w:val="Normal"/>
    <w:link w:val="Table-NormalChar"/>
    <w:qFormat/>
    <w:rsid w:val="00B17EB7"/>
    <w:pPr>
      <w:spacing w:before="60" w:after="60" w:line="240" w:lineRule="auto"/>
    </w:pPr>
    <w:rPr>
      <w:sz w:val="20"/>
    </w:rPr>
  </w:style>
  <w:style w:type="paragraph" w:customStyle="1" w:styleId="Table1Bullet">
    <w:name w:val="Table 1 Bullet"/>
    <w:basedOn w:val="paragraph"/>
    <w:link w:val="Table1BulletChar"/>
    <w:qFormat/>
    <w:rsid w:val="002F0585"/>
    <w:pPr>
      <w:numPr>
        <w:numId w:val="4"/>
      </w:numPr>
      <w:tabs>
        <w:tab w:val="clear" w:pos="720"/>
      </w:tabs>
      <w:spacing w:line="240" w:lineRule="auto"/>
      <w:ind w:left="322" w:hanging="283"/>
    </w:pPr>
    <w:rPr>
      <w:rFonts w:cs="Arial"/>
      <w:sz w:val="20"/>
      <w:szCs w:val="22"/>
      <w:lang w:val="en-AU"/>
    </w:rPr>
  </w:style>
  <w:style w:type="character" w:customStyle="1" w:styleId="Table-NormalChar">
    <w:name w:val="Table- Normal Char"/>
    <w:basedOn w:val="DefaultParagraphFont"/>
    <w:link w:val="Table-Normal"/>
    <w:rsid w:val="00B17EB7"/>
    <w:rPr>
      <w:rFonts w:ascii="Montserrat" w:eastAsia="Times New Roman" w:hAnsi="Montserrat" w:cs="Times New Roman"/>
      <w:noProof/>
      <w:spacing w:val="4"/>
      <w:sz w:val="20"/>
      <w:szCs w:val="24"/>
      <w:lang w:val="en-US"/>
    </w:rPr>
  </w:style>
  <w:style w:type="paragraph" w:customStyle="1" w:styleId="Table2Bullett">
    <w:name w:val="Table 2 Bullett"/>
    <w:basedOn w:val="paragraph"/>
    <w:link w:val="Table2BullettChar"/>
    <w:qFormat/>
    <w:rsid w:val="002F0585"/>
    <w:pPr>
      <w:numPr>
        <w:ilvl w:val="1"/>
        <w:numId w:val="4"/>
      </w:numPr>
      <w:tabs>
        <w:tab w:val="num" w:pos="748"/>
      </w:tabs>
      <w:spacing w:line="240" w:lineRule="auto"/>
      <w:ind w:left="748" w:hanging="284"/>
    </w:pPr>
    <w:rPr>
      <w:rFonts w:cs="Arial"/>
      <w:sz w:val="20"/>
      <w:szCs w:val="22"/>
      <w:lang w:val="en-AU"/>
    </w:rPr>
  </w:style>
  <w:style w:type="character" w:customStyle="1" w:styleId="paragraphChar">
    <w:name w:val="paragraph Char"/>
    <w:basedOn w:val="DefaultParagraphFont"/>
    <w:link w:val="paragraph"/>
    <w:rsid w:val="00B1162F"/>
    <w:rPr>
      <w:rFonts w:ascii="Montserrat" w:eastAsia="Times New Roman" w:hAnsi="Montserrat" w:cs="Times New Roman"/>
      <w:noProof/>
      <w:spacing w:val="4"/>
      <w:szCs w:val="24"/>
      <w:lang w:val="en-GB" w:eastAsia="zh-CN" w:bidi="th-TH"/>
    </w:rPr>
  </w:style>
  <w:style w:type="character" w:customStyle="1" w:styleId="Table1BulletChar">
    <w:name w:val="Table 1 Bullet Char"/>
    <w:basedOn w:val="paragraphChar"/>
    <w:link w:val="Table1Bullet"/>
    <w:rsid w:val="002F0585"/>
    <w:rPr>
      <w:rFonts w:ascii="Montserrat" w:eastAsia="Times New Roman" w:hAnsi="Montserrat" w:cs="Arial"/>
      <w:noProof/>
      <w:spacing w:val="4"/>
      <w:sz w:val="20"/>
      <w:szCs w:val="24"/>
      <w:lang w:val="en-GB" w:eastAsia="zh-CN" w:bidi="th-TH"/>
    </w:rPr>
  </w:style>
  <w:style w:type="paragraph" w:customStyle="1" w:styleId="TableBulletTeachStrat">
    <w:name w:val="Table Bullet Teach Strat"/>
    <w:basedOn w:val="Table-Normal"/>
    <w:link w:val="TableBulletTeachStratChar"/>
    <w:uiPriority w:val="1"/>
    <w:qFormat/>
    <w:rsid w:val="002F0585"/>
    <w:pPr>
      <w:numPr>
        <w:ilvl w:val="2"/>
        <w:numId w:val="4"/>
      </w:numPr>
      <w:ind w:left="460" w:hanging="284"/>
    </w:pPr>
  </w:style>
  <w:style w:type="character" w:customStyle="1" w:styleId="Table2BullettChar">
    <w:name w:val="Table 2 Bullett Char"/>
    <w:basedOn w:val="paragraphChar"/>
    <w:link w:val="Table2Bullett"/>
    <w:rsid w:val="002F0585"/>
    <w:rPr>
      <w:rFonts w:ascii="Montserrat" w:eastAsia="Times New Roman" w:hAnsi="Montserrat" w:cs="Arial"/>
      <w:noProof/>
      <w:spacing w:val="4"/>
      <w:sz w:val="20"/>
      <w:szCs w:val="24"/>
      <w:lang w:val="en-GB" w:eastAsia="zh-CN" w:bidi="th-TH"/>
    </w:rPr>
  </w:style>
  <w:style w:type="character" w:customStyle="1" w:styleId="TableBulletTeachStratChar">
    <w:name w:val="Table Bullet Teach Strat Char"/>
    <w:basedOn w:val="Table-NormalChar"/>
    <w:link w:val="TableBulletTeachStrat"/>
    <w:uiPriority w:val="1"/>
    <w:rsid w:val="002F0585"/>
    <w:rPr>
      <w:rFonts w:ascii="Montserrat" w:eastAsia="Times New Roman" w:hAnsi="Montserrat" w:cs="Times New Roman"/>
      <w:noProof/>
      <w:spacing w:val="4"/>
      <w:sz w:val="20"/>
      <w:szCs w:val="24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93273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3273B"/>
    <w:rPr>
      <w:rFonts w:ascii="Montserrat" w:eastAsia="Times New Roman" w:hAnsi="Montserrat" w:cs="Times New Roman"/>
      <w:i/>
      <w:iCs/>
      <w:noProof/>
      <w:color w:val="404040" w:themeColor="text1" w:themeTint="BF"/>
      <w:spacing w:val="4"/>
      <w:szCs w:val="24"/>
      <w:lang w:val="en-US"/>
    </w:rPr>
  </w:style>
  <w:style w:type="character" w:customStyle="1" w:styleId="elementtoproof">
    <w:name w:val="elementtoproof"/>
    <w:basedOn w:val="DefaultParagraphFont"/>
    <w:rsid w:val="008E4E1A"/>
  </w:style>
  <w:style w:type="character" w:customStyle="1" w:styleId="eop">
    <w:name w:val="eop"/>
    <w:basedOn w:val="DefaultParagraphFont"/>
    <w:rsid w:val="00DB09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5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1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9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8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63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4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65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71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47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4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325033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72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7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7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29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6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8972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245437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67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34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261792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795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4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8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1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94287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8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0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8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2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528993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016931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237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92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03544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87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45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1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97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0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0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8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1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17565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397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95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39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63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56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87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02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7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50993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33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59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0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67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8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3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20183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86475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30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1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29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35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01597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68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0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56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07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295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2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8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83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0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1890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95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2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3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45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65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6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24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70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1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13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84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36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6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3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02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7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2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2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8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67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0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09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3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2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13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8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6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64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84851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967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7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4016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58387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ybercity.education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cybercity.educatio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2BF804D77B9F4B8101C44AAC7042C1" ma:contentTypeVersion="15" ma:contentTypeDescription="Create a new document." ma:contentTypeScope="" ma:versionID="146ad59bd334d8a285c3470ead92a6ed">
  <xsd:schema xmlns:xsd="http://www.w3.org/2001/XMLSchema" xmlns:xs="http://www.w3.org/2001/XMLSchema" xmlns:p="http://schemas.microsoft.com/office/2006/metadata/properties" xmlns:ns2="c9ddfc88-c063-46cd-9bcd-749d5d0f601c" xmlns:ns3="2958b3e7-32c7-4f82-9e63-bdd80aa37cd8" targetNamespace="http://schemas.microsoft.com/office/2006/metadata/properties" ma:root="true" ma:fieldsID="a8058fdbb332752fe64202ebb75b11eb" ns2:_="" ns3:_="">
    <xsd:import namespace="c9ddfc88-c063-46cd-9bcd-749d5d0f601c"/>
    <xsd:import namespace="2958b3e7-32c7-4f82-9e63-bdd80aa37c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dfc88-c063-46cd-9bcd-749d5d0f60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7f62520-24de-42a1-8be0-d6923e0229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58b3e7-32c7-4f82-9e63-bdd80aa37cd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eff1195-88cf-449e-9510-c1825d6df817}" ma:internalName="TaxCatchAll" ma:showField="CatchAllData" ma:web="2958b3e7-32c7-4f82-9e63-bdd80aa37c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958b3e7-32c7-4f82-9e63-bdd80aa37cd8" xsi:nil="true"/>
    <lcf76f155ced4ddcb4097134ff3c332f xmlns="c9ddfc88-c063-46cd-9bcd-749d5d0f601c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B18546-A456-45BA-8874-1D2FDADB39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0AEE831-BE33-47FB-99D7-38C003706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ddfc88-c063-46cd-9bcd-749d5d0f601c"/>
    <ds:schemaRef ds:uri="2958b3e7-32c7-4f82-9e63-bdd80aa37c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E68D06-9EB1-4930-8D56-01C5E6CC1850}">
  <ds:schemaRefs>
    <ds:schemaRef ds:uri="http://schemas.microsoft.com/office/2006/metadata/properties"/>
    <ds:schemaRef ds:uri="http://schemas.microsoft.com/office/infopath/2007/PartnerControls"/>
    <ds:schemaRef ds:uri="2958b3e7-32c7-4f82-9e63-bdd80aa37cd8"/>
    <ds:schemaRef ds:uri="c9ddfc88-c063-46cd-9bcd-749d5d0f601c"/>
  </ds:schemaRefs>
</ds:datastoreItem>
</file>

<file path=customXml/itemProps4.xml><?xml version="1.0" encoding="utf-8"?>
<ds:datastoreItem xmlns:ds="http://schemas.openxmlformats.org/officeDocument/2006/customXml" ds:itemID="{EF827982-3903-4A5E-AF41-5248D1B8DA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3</TotalTime>
  <Pages>10</Pages>
  <Words>1019</Words>
  <Characters>5811</Characters>
  <Application>Microsoft Office Word</Application>
  <DocSecurity>0</DocSecurity>
  <Lines>48</Lines>
  <Paragraphs>13</Paragraphs>
  <ScaleCrop>false</ScaleCrop>
  <Company>NSW, Department of Education and Training</Company>
  <LinksUpToDate>false</LinksUpToDate>
  <CharactersWithSpaces>6817</CharactersWithSpaces>
  <SharedDoc>false</SharedDoc>
  <HLinks>
    <vt:vector size="12" baseType="variant">
      <vt:variant>
        <vt:i4>458837</vt:i4>
      </vt:variant>
      <vt:variant>
        <vt:i4>6</vt:i4>
      </vt:variant>
      <vt:variant>
        <vt:i4>0</vt:i4>
      </vt:variant>
      <vt:variant>
        <vt:i4>5</vt:i4>
      </vt:variant>
      <vt:variant>
        <vt:lpwstr>https://cybercity.education/</vt:lpwstr>
      </vt:variant>
      <vt:variant>
        <vt:lpwstr/>
      </vt:variant>
      <vt:variant>
        <vt:i4>458837</vt:i4>
      </vt:variant>
      <vt:variant>
        <vt:i4>0</vt:i4>
      </vt:variant>
      <vt:variant>
        <vt:i4>0</vt:i4>
      </vt:variant>
      <vt:variant>
        <vt:i4>5</vt:i4>
      </vt:variant>
      <vt:variant>
        <vt:lpwstr>https://cybercity.educatio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ewether High School</dc:title>
  <dc:subject>Program Proforma</dc:subject>
  <dc:creator>Christine Rippon</dc:creator>
  <cp:keywords/>
  <cp:lastModifiedBy>Duncan Burck</cp:lastModifiedBy>
  <cp:revision>79</cp:revision>
  <cp:lastPrinted>2020-05-23T11:09:00Z</cp:lastPrinted>
  <dcterms:created xsi:type="dcterms:W3CDTF">2023-02-06T20:29:00Z</dcterms:created>
  <dcterms:modified xsi:type="dcterms:W3CDTF">2023-02-12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2e74db77323a736ff6fd46d46dc70ce785cf35e1e9be52ca1f2ae169a88c8c</vt:lpwstr>
  </property>
  <property fmtid="{D5CDD505-2E9C-101B-9397-08002B2CF9AE}" pid="3" name="ContentTypeId">
    <vt:lpwstr>0x010100982BF804D77B9F4B8101C44AAC7042C1</vt:lpwstr>
  </property>
  <property fmtid="{D5CDD505-2E9C-101B-9397-08002B2CF9AE}" pid="4" name="MediaServiceImageTags">
    <vt:lpwstr/>
  </property>
</Properties>
</file>